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053B5" w14:textId="303528D0" w:rsidR="00BD74B5" w:rsidRPr="00BD74B5" w:rsidRDefault="00BD74B5" w:rsidP="00BD74B5">
      <w:pPr>
        <w:pStyle w:val="Heading1"/>
        <w:spacing w:before="0"/>
        <w:jc w:val="center"/>
        <w:rPr>
          <w:rFonts w:eastAsia="Calibri"/>
        </w:rPr>
      </w:pPr>
      <w:r>
        <w:rPr>
          <w:rFonts w:eastAsia="Calibri"/>
        </w:rPr>
        <w:t>Database Basics MS SQL Exam – 19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June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2</w:t>
      </w:r>
    </w:p>
    <w:p w14:paraId="2552580D" w14:textId="655F8FFA" w:rsidR="00E73323" w:rsidRPr="006133A9" w:rsidRDefault="00E73323" w:rsidP="00E73323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8" w:history="1">
        <w:r>
          <w:rPr>
            <w:rStyle w:val="Hyperlink"/>
          </w:rPr>
          <w:t>here</w:t>
        </w:r>
      </w:hyperlink>
    </w:p>
    <w:p w14:paraId="46C5EE9E" w14:textId="77777777" w:rsidR="00E73323" w:rsidRPr="000433F7" w:rsidRDefault="00E73323" w:rsidP="000433F7">
      <w:pPr>
        <w:jc w:val="center"/>
        <w:rPr>
          <w:bCs/>
          <w:noProof/>
        </w:rPr>
      </w:pPr>
    </w:p>
    <w:p w14:paraId="6DE9E73B" w14:textId="77C76A12" w:rsidR="00B728AE" w:rsidRPr="001B26BF" w:rsidRDefault="001B26BF" w:rsidP="001B26BF">
      <w:pPr>
        <w:pStyle w:val="Heading1"/>
        <w:jc w:val="center"/>
        <w:rPr>
          <w:noProof/>
        </w:rPr>
      </w:pPr>
      <w:r w:rsidRPr="001B26BF">
        <w:rPr>
          <w:noProof/>
        </w:rPr>
        <w:t>Zoo</w:t>
      </w:r>
    </w:p>
    <w:p w14:paraId="3B74B638" w14:textId="085B0FEC" w:rsidR="001B26BF" w:rsidRPr="002A698F" w:rsidRDefault="001B26BF" w:rsidP="00496242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 w:rsidR="0038589E">
        <w:rPr>
          <w:bCs/>
          <w:i/>
          <w:iCs/>
          <w:noProof/>
        </w:rPr>
        <w:t>Noticing</w:t>
      </w:r>
      <w:r w:rsidR="002A698F" w:rsidRPr="002A698F">
        <w:rPr>
          <w:bCs/>
          <w:i/>
          <w:iCs/>
          <w:noProof/>
        </w:rPr>
        <w:t xml:space="preserve"> your potential, y</w:t>
      </w:r>
      <w:r w:rsidRPr="002A698F">
        <w:rPr>
          <w:bCs/>
          <w:i/>
          <w:iCs/>
          <w:noProof/>
        </w:rPr>
        <w:t xml:space="preserve">ou are asked to </w:t>
      </w:r>
      <w:r w:rsidR="002A698F" w:rsidRPr="002A698F">
        <w:rPr>
          <w:bCs/>
          <w:i/>
          <w:iCs/>
          <w:noProof/>
        </w:rPr>
        <w:t xml:space="preserve">design a management system, </w:t>
      </w:r>
      <w:r w:rsidRPr="002A698F">
        <w:rPr>
          <w:i/>
          <w:iCs/>
        </w:rPr>
        <w:t>so</w:t>
      </w:r>
      <w:r w:rsidR="002A698F" w:rsidRPr="002A698F">
        <w:rPr>
          <w:i/>
          <w:iCs/>
        </w:rPr>
        <w:t xml:space="preserve"> that</w:t>
      </w:r>
      <w:r w:rsidRPr="002A698F">
        <w:rPr>
          <w:i/>
          <w:iCs/>
        </w:rPr>
        <w:t xml:space="preserve"> they can keep track of the</w:t>
      </w:r>
      <w:r w:rsidR="002A698F" w:rsidRPr="002A698F">
        <w:rPr>
          <w:i/>
          <w:iCs/>
        </w:rPr>
        <w:t xml:space="preserve"> animals and </w:t>
      </w:r>
      <w:r w:rsidR="002F5B36">
        <w:rPr>
          <w:i/>
          <w:iCs/>
        </w:rPr>
        <w:t>the people,</w:t>
      </w:r>
      <w:r w:rsidR="002A698F" w:rsidRPr="002A698F">
        <w:rPr>
          <w:i/>
          <w:iCs/>
        </w:rPr>
        <w:t xml:space="preserve"> who </w:t>
      </w:r>
      <w:r w:rsidR="00A22A42">
        <w:rPr>
          <w:i/>
          <w:iCs/>
        </w:rPr>
        <w:t>are</w:t>
      </w:r>
      <w:r w:rsidR="002A698F" w:rsidRPr="002A698F">
        <w:rPr>
          <w:i/>
          <w:iCs/>
        </w:rPr>
        <w:t xml:space="preserve"> involved in the zoo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760E03C4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 w:rsidR="00A81083">
        <w:rPr>
          <w:rFonts w:ascii="Consolas" w:hAnsi="Consolas"/>
          <w:b/>
          <w:bCs/>
          <w:noProof/>
        </w:rPr>
        <w:t>Zoo</w:t>
      </w:r>
    </w:p>
    <w:p w14:paraId="1A2B7A7E" w14:textId="1283951A" w:rsidR="00E7154C" w:rsidRPr="004F6CB7" w:rsidRDefault="00B55283" w:rsidP="000433F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CFBC2B0" wp14:editId="69AD4F21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1593" w14:textId="11ADE894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7528ED"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 w:rsidR="00F713D6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36F037E2" w:rsidR="00C25C67" w:rsidRPr="00456354" w:rsidRDefault="00631747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="00AA5A2A"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="000947DD" w:rsidRPr="000947DD">
        <w:rPr>
          <w:rFonts w:cstheme="minorHAnsi"/>
        </w:rPr>
        <w:t>;</w:t>
      </w:r>
    </w:p>
    <w:p w14:paraId="47464A59" w14:textId="389CB15E" w:rsidR="00456354" w:rsidRDefault="00456354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 w:rsidR="00F713D6">
        <w:rPr>
          <w:rFonts w:cstheme="minorHAnsi"/>
        </w:rPr>
        <w:t xml:space="preserve">contains information about the different </w:t>
      </w:r>
      <w:r w:rsidR="00F713D6" w:rsidRPr="00F713D6">
        <w:rPr>
          <w:rFonts w:cstheme="minorHAnsi"/>
          <w:b/>
          <w:bCs/>
        </w:rPr>
        <w:t>animal types</w:t>
      </w:r>
      <w:r w:rsidR="00F713D6">
        <w:rPr>
          <w:rFonts w:cstheme="minorHAnsi"/>
          <w:b/>
          <w:bCs/>
        </w:rPr>
        <w:t xml:space="preserve"> </w:t>
      </w:r>
      <w:r w:rsidR="00F713D6" w:rsidRPr="00F713D6">
        <w:rPr>
          <w:rFonts w:cstheme="minorHAnsi"/>
        </w:rPr>
        <w:t>in the zoo</w:t>
      </w:r>
      <w:r w:rsidR="000947DD">
        <w:rPr>
          <w:rFonts w:cstheme="minorHAnsi"/>
        </w:rPr>
        <w:t>;</w:t>
      </w:r>
    </w:p>
    <w:p w14:paraId="17882712" w14:textId="6E4D3BF0" w:rsidR="00AA481E" w:rsidRPr="00211C41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="000947DD" w:rsidRPr="000947DD">
        <w:rPr>
          <w:rFonts w:cstheme="minorHAnsi"/>
        </w:rPr>
        <w:t>;</w:t>
      </w:r>
    </w:p>
    <w:p w14:paraId="5F6A6487" w14:textId="24014965" w:rsidR="00C846D4" w:rsidRPr="00C846D4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 w:rsidR="00955A05">
        <w:rPr>
          <w:rFonts w:cstheme="minorHAnsi"/>
        </w:rPr>
        <w:t xml:space="preserve">the </w:t>
      </w:r>
      <w:r w:rsidR="00955A05" w:rsidRPr="00955A05">
        <w:rPr>
          <w:rFonts w:cstheme="minorHAnsi"/>
          <w:b/>
          <w:bCs/>
        </w:rPr>
        <w:t>animals</w:t>
      </w:r>
      <w:r w:rsidR="000947DD" w:rsidRPr="000947DD">
        <w:rPr>
          <w:rFonts w:cstheme="minorHAnsi"/>
        </w:rPr>
        <w:t>;</w:t>
      </w:r>
    </w:p>
    <w:p w14:paraId="5425BA04" w14:textId="60696E0C" w:rsidR="00955A05" w:rsidRPr="00F713D6" w:rsidRDefault="00F713D6" w:rsidP="000433F7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 w:rsidR="008D523C">
        <w:rPr>
          <w:rFonts w:cstheme="minorHAnsi"/>
        </w:rPr>
        <w:t>-</w:t>
      </w:r>
      <w:r w:rsidRPr="00F713D6">
        <w:rPr>
          <w:rFonts w:cstheme="minorHAnsi"/>
        </w:rPr>
        <w:t>to</w:t>
      </w:r>
      <w:r w:rsidR="008D523C"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 w:rsidR="00543BB5">
        <w:rPr>
          <w:rStyle w:val="CodeChar"/>
          <w:rFonts w:asciiTheme="minorHAnsi" w:hAnsiTheme="minorHAnsi" w:cstheme="minorHAnsi"/>
          <w:bCs/>
        </w:rPr>
        <w:t>the animal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>the cages</w:t>
      </w:r>
      <w:r w:rsidR="000947DD"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0C8F5B3" w14:textId="47AFB1B4" w:rsidR="00DA038D" w:rsidRDefault="00DA038D" w:rsidP="000433F7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 w:rsidR="008A6381">
        <w:rPr>
          <w:rFonts w:cstheme="minorHAnsi"/>
        </w:rPr>
        <w:t xml:space="preserve">the </w:t>
      </w:r>
      <w:r w:rsidR="008A6381" w:rsidRPr="008A6381">
        <w:rPr>
          <w:rFonts w:cstheme="minorHAnsi"/>
          <w:b/>
          <w:bCs/>
        </w:rPr>
        <w:t>departments of the volunteers</w:t>
      </w:r>
      <w:r w:rsidR="000947DD" w:rsidRPr="000947DD">
        <w:rPr>
          <w:rFonts w:cstheme="minorHAnsi"/>
        </w:rPr>
        <w:t>;</w:t>
      </w:r>
    </w:p>
    <w:p w14:paraId="03753594" w14:textId="6F1DD7DC" w:rsidR="00F434C1" w:rsidRDefault="00DA038D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 w:rsidR="006B78FE">
        <w:rPr>
          <w:rFonts w:cstheme="minorHAnsi"/>
          <w:b/>
          <w:bCs/>
        </w:rPr>
        <w:t>volunteers</w:t>
      </w:r>
      <w:r w:rsidR="000947DD" w:rsidRPr="000947DD">
        <w:rPr>
          <w:rFonts w:cstheme="minorHAnsi"/>
        </w:rPr>
        <w:t>.</w:t>
      </w:r>
    </w:p>
    <w:p w14:paraId="66EF0BE4" w14:textId="77777777" w:rsidR="00496242" w:rsidRPr="00496242" w:rsidRDefault="00496242" w:rsidP="00496242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24BE0E62" w14:textId="65CD659F" w:rsidR="00560867" w:rsidRDefault="00560867" w:rsidP="00560867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560867">
        <w:rPr>
          <w:b/>
          <w:bCs/>
          <w:u w:val="single"/>
        </w:rPr>
        <w:t>models</w:t>
      </w:r>
      <w:proofErr w:type="gramEnd"/>
      <w:r w:rsidRPr="00560867">
        <w:rPr>
          <w:b/>
          <w:bCs/>
          <w:u w:val="single"/>
        </w:rPr>
        <w:t xml:space="preserve">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560867">
        <w:rPr>
          <w:rFonts w:ascii="Consolas" w:hAnsi="Consolas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 xml:space="preserve"> means that you have to use </w:t>
      </w:r>
      <w:proofErr w:type="spellStart"/>
      <w:r w:rsidRPr="00560867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910880D" w14:textId="4E9EC835" w:rsidR="00560867" w:rsidRDefault="00560867" w:rsidP="00560867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3799C8C8" w14:textId="77777777" w:rsidR="004B6A5A" w:rsidRDefault="004B6A5A" w:rsidP="004B6A5A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54E6496C" w14:textId="77777777" w:rsidR="00770E42" w:rsidRDefault="00770E42" w:rsidP="00770E42">
      <w:r>
        <w:lastRenderedPageBreak/>
        <w:t>You have been tasked to create the tables in the database by the following models:</w:t>
      </w:r>
    </w:p>
    <w:p w14:paraId="45B44F0D" w14:textId="181D427D" w:rsidR="00A4429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Own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5E650E6D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0A3AF06F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75B4E6CA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</w:t>
            </w:r>
            <w:r w:rsidR="00D63D56" w:rsidRPr="00694DA1">
              <w:rPr>
                <w:rFonts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  <w:tr w:rsidR="00175B1B" w:rsidRPr="004F6CB7" w14:paraId="60EB6062" w14:textId="77777777" w:rsidTr="00BB555F">
        <w:trPr>
          <w:trHeight w:val="275"/>
        </w:trPr>
        <w:tc>
          <w:tcPr>
            <w:tcW w:w="1872" w:type="dxa"/>
            <w:vAlign w:val="bottom"/>
          </w:tcPr>
          <w:p w14:paraId="3DFAAD10" w14:textId="77777777" w:rsidR="00175B1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  <w:proofErr w:type="spellEnd"/>
          </w:p>
        </w:tc>
        <w:tc>
          <w:tcPr>
            <w:tcW w:w="3790" w:type="dxa"/>
          </w:tcPr>
          <w:p w14:paraId="54CE1654" w14:textId="5DDB37B4" w:rsidR="00175B1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013B745A" w14:textId="3DF4DC51" w:rsidR="00175B1B" w:rsidRPr="0024169B" w:rsidRDefault="00175B1B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7FBBA6FE" w:rsidR="0024169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A1FC66E" w14:textId="7F15652C" w:rsidR="0024169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200C2E99" w14:textId="3B75711F" w:rsidR="0024169B" w:rsidRPr="0024169B" w:rsidRDefault="00F87BC2" w:rsidP="00175B1B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04F5B1DC" w14:textId="77777777" w:rsidR="00811642" w:rsidRDefault="00811642" w:rsidP="000433F7">
      <w:pPr>
        <w:jc w:val="both"/>
        <w:rPr>
          <w:rStyle w:val="Strong"/>
          <w:noProof/>
          <w:sz w:val="28"/>
          <w:szCs w:val="28"/>
        </w:rPr>
      </w:pPr>
    </w:p>
    <w:p w14:paraId="4B12855E" w14:textId="36D42E01" w:rsidR="00E7154C" w:rsidRPr="0025474E" w:rsidRDefault="00B94A7F" w:rsidP="000C7D05">
      <w:pPr>
        <w:pStyle w:val="Heading3"/>
        <w:rPr>
          <w:rFonts w:ascii="Consolas" w:hAnsi="Consolas"/>
        </w:rPr>
      </w:pPr>
      <w:proofErr w:type="spellStart"/>
      <w:r w:rsidRPr="0025474E">
        <w:rPr>
          <w:rFonts w:ascii="Consolas" w:hAnsi="Consolas"/>
        </w:rPr>
        <w:t>AnimalTyp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8249E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1F18AF4D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Unique</w:t>
            </w:r>
            <w:r w:rsidR="00E7154C" w:rsidRPr="004F6CB7">
              <w:rPr>
                <w:noProof/>
              </w:rPr>
              <w:t xml:space="preserve">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C39B116" w:rsidR="00E7154C" w:rsidRPr="0078249E" w:rsidRDefault="0078249E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proofErr w:type="spellStart"/>
            <w:r w:rsidRPr="0078249E">
              <w:rPr>
                <w:rFonts w:ascii="Consolas" w:hAnsi="Consolas"/>
                <w:b/>
                <w:bCs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23AECEE7" w14:textId="31500208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2395AA96" w:rsidR="00E7154C" w:rsidRPr="004F6CB7" w:rsidRDefault="002040E7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8D3096">
              <w:rPr>
                <w:rFonts w:cstheme="minorHAnsi"/>
                <w:noProof/>
              </w:rPr>
              <w:t xml:space="preserve"> is </w:t>
            </w:r>
            <w:r w:rsidR="008D3096" w:rsidRPr="003B3A4D">
              <w:rPr>
                <w:rFonts w:cstheme="minorHAnsi"/>
                <w:b/>
                <w:bCs/>
                <w:noProof/>
              </w:rPr>
              <w:t>not</w:t>
            </w:r>
            <w:r w:rsidR="008D3096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438DE88D" w:rsidR="007D2E50" w:rsidRPr="000C7D05" w:rsidRDefault="0078249E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t>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F92C6F">
        <w:trPr>
          <w:trHeight w:val="563"/>
        </w:trPr>
        <w:tc>
          <w:tcPr>
            <w:tcW w:w="1872" w:type="dxa"/>
            <w:vAlign w:val="center"/>
          </w:tcPr>
          <w:p w14:paraId="67290632" w14:textId="4A2E8516" w:rsidR="0078249E" w:rsidRPr="00793D00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4493AF27" w:rsidR="0078249E" w:rsidRPr="004F6CB7" w:rsidRDefault="00603A08" w:rsidP="0078249E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399A80BC" w14:textId="5C463A5E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D2E50" w:rsidRPr="004F6CB7" w14:paraId="20A61E92" w14:textId="77777777" w:rsidTr="00811642">
        <w:trPr>
          <w:trHeight w:val="637"/>
        </w:trPr>
        <w:tc>
          <w:tcPr>
            <w:tcW w:w="1872" w:type="dxa"/>
            <w:vAlign w:val="center"/>
          </w:tcPr>
          <w:p w14:paraId="584779EF" w14:textId="65C22390" w:rsidR="007D2E50" w:rsidRPr="002040E7" w:rsidRDefault="001808E5" w:rsidP="00180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491D9AB8" w14:textId="25B94E70" w:rsidR="007D2E50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FC556F8" w14:textId="7E4D6B95" w:rsidR="007D2E50" w:rsidRPr="004F6CB7" w:rsidRDefault="001808E5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CB8C831" w:rsidR="00E7154C" w:rsidRPr="000C7D05" w:rsidRDefault="001944AC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rPr>
          <w:rFonts w:ascii="Consolas" w:hAnsi="Consolas"/>
        </w:rPr>
        <w:t>Anima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78B7B3B7" w:rsidR="002040E7" w:rsidRPr="004F6CB7" w:rsidRDefault="00603A08" w:rsidP="002040E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3271E125" w14:textId="564CACD2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55D7164A" w14:textId="28F614E6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A55BCD6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27CF0691" w14:textId="3A75CBCA" w:rsidR="00E7154C" w:rsidRPr="00DD32AB" w:rsidRDefault="00AF04D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C3BA870" w14:textId="038C8690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0802560B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0A5E219F" w14:textId="6A1636C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83C740D" w14:textId="4E9109CD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40B9521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688ECCFE" w14:textId="5E5146B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495B17CC" w14:textId="6EF1F9B9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6ED58A6F" w14:textId="77777777" w:rsidR="00AF04D3" w:rsidRDefault="00AF04D3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2D31E972" w:rsidR="00424FC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lastRenderedPageBreak/>
        <w:t>Animals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69B4BE2D" w:rsidR="0001112D" w:rsidRPr="00AF04D3" w:rsidRDefault="00AF04D3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43066F46" w14:textId="4FE995A4" w:rsidR="0001112D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8E7BA00" w14:textId="6D042B6D" w:rsidR="0001112D" w:rsidRPr="004F6CB7" w:rsidRDefault="0001112D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AF04D3"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AF04D3"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="003B3A4D" w:rsidRPr="009044A8">
              <w:rPr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14AC0B18" w14:textId="53E824D7" w:rsidR="00B34E82" w:rsidRPr="00AF04D3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27324188" w14:textId="2D215D6E" w:rsidR="00B34E82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E08BF85" w14:textId="4A68300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490005F" w14:textId="77777777" w:rsidR="000C7D05" w:rsidRDefault="000C7D05" w:rsidP="000433F7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697ED26" w14:textId="7738AE9F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Departm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E7154C" w:rsidRPr="004F6CB7" w14:paraId="6F4C37F7" w14:textId="77777777" w:rsidTr="006967F4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B34E82" w:rsidRPr="004F6CB7" w14:paraId="2D6C9BE0" w14:textId="77777777" w:rsidTr="006967F4">
        <w:trPr>
          <w:trHeight w:val="563"/>
        </w:trPr>
        <w:tc>
          <w:tcPr>
            <w:tcW w:w="1910" w:type="dxa"/>
            <w:vAlign w:val="center"/>
          </w:tcPr>
          <w:p w14:paraId="5A0BDF16" w14:textId="77777777" w:rsidR="00B34E82" w:rsidRPr="00B34E8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147A3F9D" w14:textId="7586596B" w:rsidR="00B34E82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0E71DBD" w14:textId="2298D06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083B4401" w14:textId="77777777" w:rsidTr="006967F4">
        <w:trPr>
          <w:trHeight w:val="275"/>
        </w:trPr>
        <w:tc>
          <w:tcPr>
            <w:tcW w:w="1910" w:type="dxa"/>
            <w:vAlign w:val="bottom"/>
          </w:tcPr>
          <w:p w14:paraId="3AA4AD67" w14:textId="3F463F23" w:rsidR="00E7154C" w:rsidRPr="006967F4" w:rsidRDefault="006967F4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5A9D17C4" w14:textId="3FD7160A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57A5A1C1" w14:textId="688B8E5B" w:rsidR="00E7154C" w:rsidRPr="004F6CB7" w:rsidRDefault="006967F4" w:rsidP="000433F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5E523C80" w14:textId="77777777" w:rsidR="00E7154C" w:rsidRPr="004F6CB7" w:rsidRDefault="00E7154C" w:rsidP="000433F7">
      <w:pPr>
        <w:jc w:val="both"/>
        <w:rPr>
          <w:noProof/>
        </w:rPr>
      </w:pPr>
    </w:p>
    <w:p w14:paraId="13E7D371" w14:textId="4D183DE8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E7154C" w:rsidRPr="004F6CB7" w14:paraId="35DD924C" w14:textId="77777777" w:rsidTr="00DD32AB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C7CF7" w:rsidRPr="004F6CB7" w14:paraId="44E4F191" w14:textId="77777777" w:rsidTr="00DD32AB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AC7CF7" w:rsidRPr="00AC7CF7" w:rsidRDefault="00AC7CF7" w:rsidP="00AC7C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</w:tcPr>
          <w:p w14:paraId="5A3772E3" w14:textId="1DDE5636" w:rsidR="00AC7CF7" w:rsidRPr="004F6CB7" w:rsidRDefault="00DD32AB" w:rsidP="00AC7C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1C3F5678" w14:textId="41A98E59" w:rsidR="00AC7CF7" w:rsidRPr="00117CCD" w:rsidRDefault="00AC7CF7" w:rsidP="00AC7C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638E9288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1E141574" w14:textId="1C433B3F" w:rsidR="00E7154C" w:rsidRPr="00AC7CF7" w:rsidRDefault="00AC7CF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0387CB73" w14:textId="458E56F0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94B91F" w14:textId="2554E6F6" w:rsidR="00E7154C" w:rsidRPr="004F6CB7" w:rsidRDefault="00AC7CF7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738D3F29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12935D2" w14:textId="346E29F1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50278D5" w14:textId="6CC3F5AA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1AE2380E" w14:textId="28A6442C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AC7CF7">
              <w:rPr>
                <w:rFonts w:cstheme="minorHAnsi"/>
                <w:noProof/>
              </w:rPr>
              <w:t xml:space="preserve">is </w:t>
            </w:r>
            <w:r w:rsidR="00AC7CF7" w:rsidRPr="003B3A4D">
              <w:rPr>
                <w:rFonts w:cstheme="minorHAnsi"/>
                <w:b/>
                <w:bCs/>
                <w:noProof/>
              </w:rPr>
              <w:t>not</w:t>
            </w:r>
            <w:r w:rsidR="00AC7CF7"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21BDFEFC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5310FA56" w14:textId="6DEFB792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4D60887D" w14:textId="670BC0A5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60F5AF" w14:textId="36A010EB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83627C" w:rsidRPr="001808E5">
              <w:rPr>
                <w:noProof/>
              </w:rPr>
              <w:t>is</w:t>
            </w:r>
            <w:r w:rsidR="0083627C">
              <w:rPr>
                <w:b/>
                <w:bCs/>
                <w:noProof/>
              </w:rPr>
              <w:t xml:space="preserve"> </w:t>
            </w:r>
            <w:r w:rsidR="0083627C" w:rsidRPr="009044A8">
              <w:rPr>
                <w:noProof/>
              </w:rPr>
              <w:t>allowed</w:t>
            </w:r>
          </w:p>
        </w:tc>
      </w:tr>
      <w:tr w:rsidR="00AC7CF7" w:rsidRPr="004F6CB7" w14:paraId="18D89040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99CA420" w14:textId="789EC67E" w:rsidR="00AC7CF7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  <w:proofErr w:type="spellEnd"/>
          </w:p>
        </w:tc>
        <w:tc>
          <w:tcPr>
            <w:tcW w:w="3652" w:type="dxa"/>
          </w:tcPr>
          <w:p w14:paraId="49512935" w14:textId="4C3CBEF7" w:rsidR="00AC7CF7" w:rsidRPr="004F6CB7" w:rsidRDefault="00DD32AB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49A6A36E" w14:textId="1B407566" w:rsidR="00AC7CF7" w:rsidRPr="004F6CB7" w:rsidRDefault="00AC7CF7" w:rsidP="000433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="00603A08" w:rsidRPr="000C7D05">
              <w:rPr>
                <w:rFonts w:cstheme="minorHAnsi"/>
                <w:noProof/>
              </w:rPr>
              <w:t xml:space="preserve">;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AC7CF7" w:rsidRPr="004F6CB7" w14:paraId="6F780FAF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72CC7008" w14:textId="739BE5D7" w:rsidR="00AC7CF7" w:rsidRPr="00AC7CF7" w:rsidRDefault="00AC7CF7" w:rsidP="00AC7C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27F2E07D" w14:textId="5B04D2B1" w:rsidR="00AC7CF7" w:rsidRPr="004F6CB7" w:rsidRDefault="00DD32AB" w:rsidP="00AC7C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2B9ADF5F" w14:textId="76D9BFC5" w:rsidR="00AC7CF7" w:rsidRPr="004F6CB7" w:rsidRDefault="00AC7CF7" w:rsidP="00AC7C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="00572F85" w:rsidRPr="00603A08">
              <w:rPr>
                <w:rFonts w:ascii="Consolas" w:hAnsi="Consolas"/>
                <w:b/>
                <w:bCs/>
                <w:noProof/>
              </w:rPr>
              <w:t>Volunteers</w:t>
            </w:r>
            <w:r w:rsidRPr="00603A08">
              <w:rPr>
                <w:rFonts w:ascii="Consolas" w:hAnsi="Consolas"/>
                <w:b/>
                <w:bCs/>
                <w:noProof/>
              </w:rPr>
              <w:t>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1131FEB3" w14:textId="77777777" w:rsidR="00E7154C" w:rsidRPr="002A4929" w:rsidRDefault="00E7154C" w:rsidP="000433F7">
      <w:pPr>
        <w:pStyle w:val="Heading2"/>
        <w:jc w:val="both"/>
        <w:rPr>
          <w:noProof/>
          <w:highlight w:val="yellow"/>
        </w:rPr>
      </w:pPr>
      <w:r w:rsidRPr="002A4929">
        <w:rPr>
          <w:noProof/>
          <w:highlight w:val="yellow"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00357AE4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 w:rsidR="00DB3B06">
        <w:rPr>
          <w:b/>
          <w:noProof/>
          <w:u w:val="single"/>
        </w:rPr>
        <w:t xml:space="preserve"> 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2A4929" w:rsidRDefault="00E7154C" w:rsidP="000433F7">
      <w:pPr>
        <w:pStyle w:val="Heading2"/>
        <w:jc w:val="both"/>
        <w:rPr>
          <w:noProof/>
          <w:highlight w:val="yellow"/>
        </w:rPr>
      </w:pPr>
      <w:r w:rsidRPr="002A4929">
        <w:rPr>
          <w:noProof/>
          <w:highlight w:val="yellow"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401E4AB5" w:rsidR="00A137C3" w:rsidRPr="00755627" w:rsidRDefault="00A137C3" w:rsidP="000433F7">
      <w:pPr>
        <w:pStyle w:val="Code"/>
        <w:jc w:val="both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Volunteers</w:t>
      </w:r>
    </w:p>
    <w:tbl>
      <w:tblPr>
        <w:tblStyle w:val="TableGrid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A137C3" w:rsidRPr="004F6CB7" w14:paraId="668A5A0F" w14:textId="4CCA15CA" w:rsidTr="00A137C3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BF25424" w14:textId="6524E33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A92BA00" w14:textId="05BEF9ED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49F6726F" w14:textId="1BA76BA5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E90DD66" w14:textId="2C4CAB6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7FB2D6B2" w14:textId="6954C174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DepartmentId</w:t>
            </w:r>
            <w:proofErr w:type="spellEnd"/>
          </w:p>
        </w:tc>
      </w:tr>
      <w:tr w:rsidR="00A137C3" w:rsidRPr="005A6E34" w14:paraId="1E579005" w14:textId="0AE37596" w:rsidTr="00A137C3">
        <w:trPr>
          <w:trHeight w:val="395"/>
        </w:trPr>
        <w:tc>
          <w:tcPr>
            <w:tcW w:w="2022" w:type="dxa"/>
            <w:vAlign w:val="center"/>
          </w:tcPr>
          <w:p w14:paraId="64ADE0A4" w14:textId="59DE725F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ita Kostova</w:t>
            </w:r>
          </w:p>
        </w:tc>
        <w:tc>
          <w:tcPr>
            <w:tcW w:w="2164" w:type="dxa"/>
            <w:vAlign w:val="center"/>
          </w:tcPr>
          <w:p w14:paraId="7D8FE2B1" w14:textId="6376EDA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13F8AED1" w14:textId="2F2FA304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46574DFC" w14:textId="4D698F74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5322A5FA" w14:textId="1A7C6905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137C3" w:rsidRPr="005A6E34" w14:paraId="1738AB9D" w14:textId="73464148" w:rsidTr="00A137C3">
        <w:trPr>
          <w:trHeight w:val="395"/>
        </w:trPr>
        <w:tc>
          <w:tcPr>
            <w:tcW w:w="2022" w:type="dxa"/>
            <w:vAlign w:val="center"/>
          </w:tcPr>
          <w:p w14:paraId="203CD0A2" w14:textId="2C27F7B8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imitur Stoev</w:t>
            </w:r>
          </w:p>
        </w:tc>
        <w:tc>
          <w:tcPr>
            <w:tcW w:w="2164" w:type="dxa"/>
            <w:vAlign w:val="center"/>
          </w:tcPr>
          <w:p w14:paraId="581C8EE6" w14:textId="0B5F868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5AA2E24C" w14:textId="30F907A9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35D06829" w14:textId="7F561880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694362B6" w14:textId="31D5B1D8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A137C3" w:rsidRPr="005A6E34" w14:paraId="6C54AEAE" w14:textId="592ECE30" w:rsidTr="00A137C3">
        <w:trPr>
          <w:trHeight w:val="395"/>
        </w:trPr>
        <w:tc>
          <w:tcPr>
            <w:tcW w:w="2022" w:type="dxa"/>
            <w:vAlign w:val="center"/>
          </w:tcPr>
          <w:p w14:paraId="741C5AC8" w14:textId="090CD86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Kalina </w:t>
            </w:r>
            <w:proofErr w:type="spellStart"/>
            <w:r w:rsidRPr="005A6E34">
              <w:rPr>
                <w:rFonts w:ascii="Consolas" w:hAnsi="Consolas"/>
              </w:rPr>
              <w:t>E</w:t>
            </w:r>
            <w:r w:rsidR="001F6206" w:rsidRPr="005A6E34">
              <w:rPr>
                <w:rFonts w:ascii="Consolas" w:hAnsi="Consolas"/>
              </w:rPr>
              <w:t>v</w:t>
            </w:r>
            <w:r w:rsidRPr="005A6E34">
              <w:rPr>
                <w:rFonts w:ascii="Consolas" w:hAnsi="Consolas"/>
              </w:rPr>
              <w:t>t</w:t>
            </w:r>
            <w:r w:rsidR="001F6206" w:rsidRPr="005A6E34">
              <w:rPr>
                <w:rFonts w:ascii="Consolas" w:hAnsi="Consolas"/>
              </w:rPr>
              <w:t>i</w:t>
            </w:r>
            <w:r w:rsidRPr="005A6E34">
              <w:rPr>
                <w:rFonts w:ascii="Consolas" w:hAnsi="Consolas"/>
              </w:rPr>
              <w:t>mova</w:t>
            </w:r>
            <w:proofErr w:type="spellEnd"/>
          </w:p>
        </w:tc>
        <w:tc>
          <w:tcPr>
            <w:tcW w:w="2164" w:type="dxa"/>
            <w:vAlign w:val="center"/>
          </w:tcPr>
          <w:p w14:paraId="7ED3A60F" w14:textId="2B88733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189693F3" w14:textId="1620609E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ilistra</w:t>
            </w:r>
            <w:proofErr w:type="spellEnd"/>
            <w:r w:rsidRPr="005A6E34">
              <w:rPr>
                <w:rFonts w:ascii="Consolas" w:hAnsi="Consolas"/>
              </w:rPr>
              <w:t>, 21 Breza str.</w:t>
            </w:r>
          </w:p>
        </w:tc>
        <w:tc>
          <w:tcPr>
            <w:tcW w:w="1075" w:type="dxa"/>
          </w:tcPr>
          <w:p w14:paraId="63B6868D" w14:textId="77777777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73A8DAC1" w14:textId="3186953D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A137C3" w:rsidRPr="005A6E34" w14:paraId="06062302" w14:textId="2FDD1DB8" w:rsidTr="00A137C3">
        <w:trPr>
          <w:trHeight w:val="395"/>
        </w:trPr>
        <w:tc>
          <w:tcPr>
            <w:tcW w:w="2022" w:type="dxa"/>
            <w:vAlign w:val="center"/>
          </w:tcPr>
          <w:p w14:paraId="07BE32CA" w14:textId="414E2855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Stoyan </w:t>
            </w:r>
            <w:r w:rsidR="001F6206" w:rsidRPr="005A6E34">
              <w:rPr>
                <w:rFonts w:ascii="Consolas" w:hAnsi="Consolas"/>
              </w:rPr>
              <w:t>Tomov</w:t>
            </w:r>
          </w:p>
        </w:tc>
        <w:tc>
          <w:tcPr>
            <w:tcW w:w="2164" w:type="dxa"/>
            <w:vAlign w:val="center"/>
          </w:tcPr>
          <w:p w14:paraId="26AF2050" w14:textId="623FCA2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277767FE" w14:textId="5D1C9510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Montana, 1 </w:t>
            </w:r>
            <w:proofErr w:type="spellStart"/>
            <w:r w:rsidRPr="005A6E34">
              <w:rPr>
                <w:rFonts w:ascii="Consolas" w:hAnsi="Consolas"/>
              </w:rPr>
              <w:t>Bor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2ADD4754" w14:textId="2D3486C1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50C9DC35" w14:textId="1FCEB026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A137C3" w:rsidRPr="005A6E34" w14:paraId="0DBECBA9" w14:textId="6B11B837" w:rsidTr="00A137C3">
        <w:trPr>
          <w:trHeight w:val="395"/>
        </w:trPr>
        <w:tc>
          <w:tcPr>
            <w:tcW w:w="2022" w:type="dxa"/>
            <w:vAlign w:val="center"/>
          </w:tcPr>
          <w:p w14:paraId="3479ADC3" w14:textId="3282072B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ryana</w:t>
            </w:r>
            <w:proofErr w:type="spellEnd"/>
            <w:r w:rsidRPr="005A6E34">
              <w:rPr>
                <w:rFonts w:ascii="Consolas" w:hAnsi="Consolas"/>
              </w:rPr>
              <w:t xml:space="preserve"> Mileva</w:t>
            </w:r>
          </w:p>
        </w:tc>
        <w:tc>
          <w:tcPr>
            <w:tcW w:w="2164" w:type="dxa"/>
            <w:vAlign w:val="center"/>
          </w:tcPr>
          <w:p w14:paraId="3B0BE7DC" w14:textId="7D880CBF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52CAAA7A" w14:textId="40E7C64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43FAF611" w14:textId="6EDCCBD7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21D50374" w14:textId="3C042077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Strong"/>
          <w:noProof/>
        </w:rPr>
      </w:pPr>
    </w:p>
    <w:p w14:paraId="6D3B7B00" w14:textId="77777777" w:rsidR="00BB4931" w:rsidRDefault="00BB4931" w:rsidP="000433F7">
      <w:pPr>
        <w:jc w:val="both"/>
        <w:rPr>
          <w:rStyle w:val="Strong"/>
          <w:noProof/>
        </w:rPr>
      </w:pPr>
    </w:p>
    <w:p w14:paraId="0520700C" w14:textId="77777777" w:rsidR="00D06426" w:rsidRDefault="00D06426" w:rsidP="000433F7">
      <w:pPr>
        <w:jc w:val="both"/>
        <w:rPr>
          <w:rStyle w:val="Strong"/>
          <w:noProof/>
        </w:rPr>
      </w:pPr>
    </w:p>
    <w:p w14:paraId="20D76661" w14:textId="77777777" w:rsidR="00D06426" w:rsidRDefault="00D06426" w:rsidP="000433F7">
      <w:pPr>
        <w:jc w:val="both"/>
        <w:rPr>
          <w:rStyle w:val="Strong"/>
          <w:noProof/>
        </w:rPr>
      </w:pPr>
    </w:p>
    <w:p w14:paraId="0A107B88" w14:textId="027F6458" w:rsidR="00A137C3" w:rsidRPr="00D06426" w:rsidRDefault="00E62460" w:rsidP="00D06426">
      <w:pPr>
        <w:pStyle w:val="Code"/>
        <w:jc w:val="both"/>
        <w:rPr>
          <w:bCs/>
        </w:rPr>
      </w:pPr>
      <w:r w:rsidRPr="00D06426">
        <w:rPr>
          <w:rStyle w:val="Strong"/>
          <w:b/>
          <w:bCs w:val="0"/>
        </w:rPr>
        <w:t>Animals</w:t>
      </w:r>
    </w:p>
    <w:tbl>
      <w:tblPr>
        <w:tblStyle w:val="TableGrid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A85A1D" w:rsidRPr="004F6CB7" w14:paraId="21B6FB9C" w14:textId="77777777" w:rsidTr="00A85A1D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0FD5D9AE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1A0CA3A2" w14:textId="77777777" w:rsidR="00A85A1D" w:rsidRPr="007A21DC" w:rsidRDefault="00A85A1D" w:rsidP="00A85A1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71EE32E6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O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5A239278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TypeId</w:t>
            </w:r>
            <w:proofErr w:type="spellEnd"/>
          </w:p>
        </w:tc>
      </w:tr>
      <w:tr w:rsidR="00A85A1D" w:rsidRPr="005A6E34" w14:paraId="42629797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03DF466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279B74EB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11E11D0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0422B41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5D0E06AC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5B5E4429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4A69BD99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559B7537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47ECA8A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A85A1D" w:rsidRPr="005A6E34" w14:paraId="0B935F3D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7E22DAAF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madryas Baboon</w:t>
            </w:r>
          </w:p>
        </w:tc>
        <w:tc>
          <w:tcPr>
            <w:tcW w:w="1478" w:type="dxa"/>
            <w:vAlign w:val="center"/>
          </w:tcPr>
          <w:p w14:paraId="1A2C627D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33CB1314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10A7AC8D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6E2F924F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2FB95B9C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74FC4F34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0E776E7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6D46B9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482F164E" w14:textId="5177869A" w:rsidR="00E62460" w:rsidRDefault="00E62460" w:rsidP="000433F7">
      <w:pPr>
        <w:jc w:val="both"/>
      </w:pPr>
    </w:p>
    <w:p w14:paraId="71739ABC" w14:textId="7B040180" w:rsidR="00E62460" w:rsidRDefault="00E62460" w:rsidP="000433F7">
      <w:pPr>
        <w:jc w:val="both"/>
      </w:pPr>
    </w:p>
    <w:p w14:paraId="63BA7838" w14:textId="03A2EBC4" w:rsidR="00E62460" w:rsidRDefault="00E62460" w:rsidP="000433F7">
      <w:pPr>
        <w:jc w:val="both"/>
      </w:pPr>
    </w:p>
    <w:p w14:paraId="1C3B7581" w14:textId="30178B4A" w:rsidR="00E62460" w:rsidRDefault="00E62460" w:rsidP="000433F7">
      <w:pPr>
        <w:jc w:val="both"/>
      </w:pPr>
    </w:p>
    <w:p w14:paraId="53E64DCC" w14:textId="77777777" w:rsidR="002A4929" w:rsidRDefault="002A4929" w:rsidP="002A4929">
      <w:pPr>
        <w:pStyle w:val="Heading2"/>
        <w:numPr>
          <w:ilvl w:val="0"/>
          <w:numId w:val="0"/>
        </w:numPr>
        <w:ind w:left="360"/>
        <w:rPr>
          <w:noProof/>
        </w:rPr>
      </w:pPr>
    </w:p>
    <w:p w14:paraId="0F2B7EF7" w14:textId="000ED3F7" w:rsidR="00E7154C" w:rsidRPr="002A4929" w:rsidRDefault="00E7154C" w:rsidP="00B715A4">
      <w:pPr>
        <w:pStyle w:val="Heading2"/>
        <w:rPr>
          <w:noProof/>
          <w:highlight w:val="yellow"/>
        </w:rPr>
      </w:pPr>
      <w:r w:rsidRPr="002A4929">
        <w:rPr>
          <w:noProof/>
          <w:highlight w:val="yellow"/>
        </w:rPr>
        <w:t>Update</w:t>
      </w:r>
    </w:p>
    <w:p w14:paraId="69FBB891" w14:textId="19E70DC7" w:rsidR="008C0962" w:rsidRDefault="00AA64EB" w:rsidP="00BB4931">
      <w:pPr>
        <w:spacing w:after="0" w:line="360" w:lineRule="auto"/>
        <w:jc w:val="both"/>
      </w:pPr>
      <w:proofErr w:type="spellStart"/>
      <w:r w:rsidRPr="00BA5195">
        <w:rPr>
          <w:rFonts w:ascii="Consolas" w:hAnsi="Consolas"/>
          <w:b/>
          <w:bCs/>
        </w:rPr>
        <w:t>Kal</w:t>
      </w:r>
      <w:r w:rsidR="005C7B89" w:rsidRPr="00BA5195">
        <w:rPr>
          <w:rFonts w:ascii="Consolas" w:hAnsi="Consolas"/>
          <w:b/>
          <w:bCs/>
        </w:rPr>
        <w:t>o</w:t>
      </w:r>
      <w:r w:rsidRPr="00BA5195">
        <w:rPr>
          <w:rFonts w:ascii="Consolas" w:hAnsi="Consolas"/>
          <w:b/>
          <w:bCs/>
        </w:rPr>
        <w:t>qn</w:t>
      </w:r>
      <w:proofErr w:type="spellEnd"/>
      <w:r w:rsidRPr="00FD45CF">
        <w:rPr>
          <w:rFonts w:cstheme="minorHAnsi"/>
          <w:b/>
          <w:bCs/>
        </w:rPr>
        <w:t xml:space="preserve"> </w:t>
      </w:r>
      <w:proofErr w:type="spellStart"/>
      <w:r w:rsidRPr="00BA5195">
        <w:rPr>
          <w:rFonts w:ascii="Consolas" w:hAnsi="Consolas"/>
          <w:b/>
          <w:bCs/>
        </w:rPr>
        <w:t>Stoqnov</w:t>
      </w:r>
      <w:proofErr w:type="spellEnd"/>
      <w:r>
        <w:t xml:space="preserve"> (</w:t>
      </w:r>
      <w:r w:rsidR="00210108">
        <w:t xml:space="preserve">a </w:t>
      </w:r>
      <w:r>
        <w:t>current owner</w:t>
      </w:r>
      <w:r w:rsidR="00E1013E">
        <w:t>, present in the database</w:t>
      </w:r>
      <w:r>
        <w:t>)</w:t>
      </w:r>
      <w:r w:rsidR="008C0962">
        <w:t xml:space="preserve"> came to the zoo to </w:t>
      </w:r>
      <w:r w:rsidR="00EF223C">
        <w:t>adopt</w:t>
      </w:r>
      <w:r w:rsidR="008C0962">
        <w:t xml:space="preserve"> </w:t>
      </w:r>
      <w:r w:rsidR="004E3CEB">
        <w:t xml:space="preserve">all the </w:t>
      </w:r>
      <w:r w:rsidR="004E3CEB" w:rsidRPr="00E44533">
        <w:rPr>
          <w:b/>
          <w:bCs/>
        </w:rPr>
        <w:t>animals</w:t>
      </w:r>
      <w:r w:rsidR="004E3CEB">
        <w:t xml:space="preserve">, who </w:t>
      </w:r>
      <w:r w:rsidR="004E3CEB" w:rsidRPr="00E44533">
        <w:rPr>
          <w:b/>
          <w:bCs/>
        </w:rPr>
        <w:t>don</w:t>
      </w:r>
      <w:r w:rsidR="006A29B5">
        <w:rPr>
          <w:b/>
          <w:bCs/>
        </w:rPr>
        <w:t>'</w:t>
      </w:r>
      <w:r w:rsidR="004E3CEB" w:rsidRPr="00E44533">
        <w:rPr>
          <w:b/>
          <w:bCs/>
        </w:rPr>
        <w:t>t</w:t>
      </w:r>
      <w:r w:rsidR="004E3CEB">
        <w:t xml:space="preserve"> </w:t>
      </w:r>
      <w:r w:rsidR="004E3CEB" w:rsidRPr="00E44533">
        <w:rPr>
          <w:b/>
          <w:bCs/>
        </w:rPr>
        <w:t>have an owner</w:t>
      </w:r>
      <w:r w:rsidR="006F70EF">
        <w:t xml:space="preserve">. </w:t>
      </w:r>
      <w:r w:rsidR="00044E90" w:rsidRPr="00044E90">
        <w:rPr>
          <w:b/>
          <w:bCs/>
        </w:rPr>
        <w:t>Update</w:t>
      </w:r>
      <w:r w:rsidR="00044E90">
        <w:t xml:space="preserve"> the records by putting to </w:t>
      </w:r>
      <w:r w:rsidR="002502D1">
        <w:t>th</w:t>
      </w:r>
      <w:r w:rsidR="00BF2F36">
        <w:t>ose</w:t>
      </w:r>
      <w:r w:rsidR="00044E90">
        <w:t xml:space="preserve"> animal</w:t>
      </w:r>
      <w:r w:rsidR="00BF2F36">
        <w:t>s</w:t>
      </w:r>
      <w:r w:rsidR="00044E90">
        <w:t xml:space="preserve"> </w:t>
      </w:r>
      <w:r>
        <w:rPr>
          <w:b/>
          <w:bCs/>
        </w:rPr>
        <w:t xml:space="preserve">the correct </w:t>
      </w:r>
      <w:proofErr w:type="spellStart"/>
      <w:r w:rsidRPr="006A29B5">
        <w:rPr>
          <w:rFonts w:ascii="Consolas" w:hAnsi="Consolas"/>
          <w:b/>
          <w:bCs/>
        </w:rPr>
        <w:t>OwnerId</w:t>
      </w:r>
      <w:proofErr w:type="spellEnd"/>
      <w:r w:rsidR="00C73FA7">
        <w:rPr>
          <w:b/>
          <w:bCs/>
        </w:rPr>
        <w:t>.</w:t>
      </w:r>
    </w:p>
    <w:p w14:paraId="62D67ECE" w14:textId="77777777" w:rsidR="00E7154C" w:rsidRPr="002A4929" w:rsidRDefault="00E7154C" w:rsidP="000433F7">
      <w:pPr>
        <w:pStyle w:val="Heading2"/>
        <w:jc w:val="both"/>
        <w:rPr>
          <w:noProof/>
          <w:highlight w:val="yellow"/>
        </w:rPr>
      </w:pPr>
      <w:r w:rsidRPr="002A4929">
        <w:rPr>
          <w:noProof/>
          <w:highlight w:val="yellow"/>
        </w:rPr>
        <w:t>Delete</w:t>
      </w:r>
    </w:p>
    <w:p w14:paraId="59CB9873" w14:textId="0E8D1734" w:rsidR="00E7154C" w:rsidRDefault="00AC3710" w:rsidP="000433F7">
      <w:pPr>
        <w:jc w:val="both"/>
      </w:pPr>
      <w:r>
        <w:t xml:space="preserve">The Zoo decided to </w:t>
      </w:r>
      <w:r w:rsidR="005D59BD">
        <w:t xml:space="preserve">close one of the </w:t>
      </w:r>
      <w:r w:rsidR="005D59BD" w:rsidRPr="005D59BD">
        <w:rPr>
          <w:b/>
          <w:bCs/>
        </w:rPr>
        <w:t>Volunteers Departments</w:t>
      </w:r>
      <w:r w:rsidR="005D59BD">
        <w:rPr>
          <w:b/>
          <w:bCs/>
        </w:rPr>
        <w:t xml:space="preserve"> - </w:t>
      </w:r>
      <w:r w:rsidR="005D59BD"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</w:t>
      </w:r>
      <w:r w:rsidR="005D59BD">
        <w:t>is</w:t>
      </w:r>
      <w:r>
        <w:t xml:space="preserve"> </w:t>
      </w:r>
      <w:r w:rsidR="005D59BD" w:rsidRPr="00360348">
        <w:rPr>
          <w:b/>
          <w:bCs/>
        </w:rPr>
        <w:t>department</w:t>
      </w:r>
      <w:r>
        <w:t xml:space="preserve"> from the database.</w:t>
      </w:r>
      <w:r w:rsidR="005D59BD">
        <w:t xml:space="preserve"> </w:t>
      </w:r>
    </w:p>
    <w:p w14:paraId="3A8D0DA2" w14:textId="7215405B" w:rsidR="005D59BD" w:rsidRPr="00364454" w:rsidRDefault="00584499" w:rsidP="00BB4931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 w:rsidR="00C95DCC"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6692333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DB3B06">
        <w:rPr>
          <w:b/>
          <w:noProof/>
          <w:u w:val="single"/>
        </w:rPr>
        <w:t xml:space="preserve"> DO NOT CHANGE OR INCLUDE DATA FROM DELETE, INSERT AND UDATE TASKS!!!</w:t>
      </w:r>
    </w:p>
    <w:p w14:paraId="19CF411A" w14:textId="77777777" w:rsidR="002A4929" w:rsidRDefault="002A4929" w:rsidP="00BB4931">
      <w:pPr>
        <w:spacing w:line="360" w:lineRule="auto"/>
        <w:jc w:val="both"/>
        <w:rPr>
          <w:b/>
          <w:noProof/>
          <w:u w:val="single"/>
        </w:rPr>
      </w:pPr>
    </w:p>
    <w:p w14:paraId="1BB29BBE" w14:textId="1EC49E26" w:rsidR="00E7154C" w:rsidRPr="002A4929" w:rsidRDefault="00045C1F" w:rsidP="000433F7">
      <w:pPr>
        <w:pStyle w:val="Heading2"/>
        <w:jc w:val="both"/>
        <w:rPr>
          <w:noProof/>
          <w:highlight w:val="yellow"/>
        </w:rPr>
      </w:pPr>
      <w:bookmarkStart w:id="1" w:name="_Hlk83031548"/>
      <w:r w:rsidRPr="002A4929">
        <w:rPr>
          <w:noProof/>
          <w:highlight w:val="yellow"/>
        </w:rPr>
        <w:t>Volunteers</w:t>
      </w:r>
    </w:p>
    <w:bookmarkEnd w:id="1"/>
    <w:p w14:paraId="09F0A123" w14:textId="1E622679" w:rsidR="00D46C63" w:rsidRDefault="00D46C63" w:rsidP="000433F7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 xml:space="preserve">phone </w:t>
      </w:r>
      <w:r w:rsidR="00020242" w:rsidRPr="00D46C63">
        <w:rPr>
          <w:b/>
          <w:bCs/>
        </w:rPr>
        <w:t>number</w:t>
      </w:r>
      <w:r w:rsidR="00020242">
        <w:t xml:space="preserve">, </w:t>
      </w:r>
      <w:r w:rsidR="00020242"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 w:rsidR="005C7B89">
        <w:rPr>
          <w:noProof/>
        </w:rPr>
        <w:t>(</w:t>
      </w:r>
      <w:r w:rsidR="005C7B89" w:rsidRPr="006A2DB2">
        <w:rPr>
          <w:b/>
          <w:bCs/>
          <w:noProof/>
        </w:rPr>
        <w:t>ascending</w:t>
      </w:r>
      <w:r w:rsidR="005C7B89">
        <w:rPr>
          <w:noProof/>
        </w:rPr>
        <w:t>)</w:t>
      </w:r>
      <w:r w:rsidR="006A2DB2">
        <w:rPr>
          <w:noProof/>
        </w:rPr>
        <w:t xml:space="preserve">, then by the </w:t>
      </w:r>
      <w:r w:rsidR="006A2DB2" w:rsidRPr="006A2DB2">
        <w:rPr>
          <w:b/>
          <w:bCs/>
          <w:noProof/>
        </w:rPr>
        <w:t>id</w:t>
      </w:r>
      <w:r w:rsidR="006A2DB2">
        <w:rPr>
          <w:noProof/>
        </w:rPr>
        <w:t xml:space="preserve"> of the </w:t>
      </w:r>
      <w:r w:rsidR="006A2DB2" w:rsidRPr="006A2DB2">
        <w:rPr>
          <w:b/>
          <w:bCs/>
          <w:noProof/>
        </w:rPr>
        <w:t>animal</w:t>
      </w:r>
      <w:r w:rsidR="006A2DB2">
        <w:rPr>
          <w:b/>
          <w:bCs/>
          <w:noProof/>
        </w:rPr>
        <w:t xml:space="preserve"> </w:t>
      </w:r>
      <w:r w:rsidR="006A2DB2">
        <w:rPr>
          <w:noProof/>
        </w:rPr>
        <w:t>(</w:t>
      </w:r>
      <w:r w:rsidR="007B3C2C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 w:rsidR="005C7B89">
        <w:rPr>
          <w:noProof/>
        </w:rPr>
        <w:t xml:space="preserve"> </w:t>
      </w:r>
      <w:r>
        <w:t xml:space="preserve">and then by the </w:t>
      </w:r>
      <w:r w:rsidR="006A2DB2">
        <w:rPr>
          <w:b/>
          <w:bCs/>
        </w:rPr>
        <w:t>i</w:t>
      </w:r>
      <w:r w:rsidR="006A2DB2"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 w:rsidR="006A2DB2">
        <w:rPr>
          <w:noProof/>
        </w:rPr>
        <w:t>(</w:t>
      </w:r>
      <w:r w:rsidR="006A2DB2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>
        <w:t>.</w:t>
      </w:r>
    </w:p>
    <w:p w14:paraId="3E4DC776" w14:textId="77777777" w:rsidR="005C7B89" w:rsidRDefault="005C7B89" w:rsidP="000433F7">
      <w:pPr>
        <w:spacing w:after="0"/>
        <w:jc w:val="both"/>
      </w:pPr>
    </w:p>
    <w:p w14:paraId="22AA137A" w14:textId="1AD48239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43107" w:rsidRPr="00375372" w14:paraId="09B15D05" w14:textId="19470075" w:rsidTr="005A6E34">
        <w:tc>
          <w:tcPr>
            <w:tcW w:w="2689" w:type="dxa"/>
            <w:shd w:val="clear" w:color="auto" w:fill="D9D9D9" w:themeFill="background1" w:themeFillShade="D9"/>
          </w:tcPr>
          <w:p w14:paraId="40C25471" w14:textId="0A3F77DF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4DC17A9D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062474" w14:textId="2C75F447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58A98C7A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3E937EF" w14:textId="2172CD66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555AAB" w:rsidRPr="005A6E34" w14:paraId="6779D9B1" w14:textId="3513A4D7" w:rsidTr="005A6E34">
        <w:tc>
          <w:tcPr>
            <w:tcW w:w="2689" w:type="dxa"/>
          </w:tcPr>
          <w:p w14:paraId="744A4B5A" w14:textId="357FE13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ton Antonov</w:t>
            </w:r>
          </w:p>
        </w:tc>
        <w:tc>
          <w:tcPr>
            <w:tcW w:w="1843" w:type="dxa"/>
          </w:tcPr>
          <w:p w14:paraId="6139A0EC" w14:textId="69DBF72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7ADF66DB" w14:textId="18CBC02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Varna, 2 </w:t>
            </w:r>
            <w:proofErr w:type="spellStart"/>
            <w:r w:rsidRPr="005A6E34">
              <w:rPr>
                <w:rFonts w:ascii="Consolas" w:hAnsi="Consolas"/>
              </w:rPr>
              <w:t>Dobrotits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77B0F3C" w14:textId="372EF054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4DA79DDA" w14:textId="45AF0CF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336FED7D" w14:textId="325F948E" w:rsidTr="005A6E34">
        <w:tc>
          <w:tcPr>
            <w:tcW w:w="2689" w:type="dxa"/>
          </w:tcPr>
          <w:p w14:paraId="48A13823" w14:textId="5239418B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Boyan Boyanov</w:t>
            </w:r>
          </w:p>
        </w:tc>
        <w:tc>
          <w:tcPr>
            <w:tcW w:w="1843" w:type="dxa"/>
          </w:tcPr>
          <w:p w14:paraId="6BF37293" w14:textId="49D2EBA3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757F65C3" w14:textId="03E9B10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Plovdiv, 15 Arda str.</w:t>
            </w:r>
          </w:p>
        </w:tc>
        <w:tc>
          <w:tcPr>
            <w:tcW w:w="1265" w:type="dxa"/>
          </w:tcPr>
          <w:p w14:paraId="5DA13F00" w14:textId="7D96360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17D2D5B1" w14:textId="5C11A66D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555AAB" w:rsidRPr="005A6E34" w14:paraId="640187BE" w14:textId="0E5CB36E" w:rsidTr="005A6E34">
        <w:tc>
          <w:tcPr>
            <w:tcW w:w="2689" w:type="dxa"/>
          </w:tcPr>
          <w:p w14:paraId="28E9D2DD" w14:textId="76CD0FD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arina Petrova</w:t>
            </w:r>
          </w:p>
        </w:tc>
        <w:tc>
          <w:tcPr>
            <w:tcW w:w="1843" w:type="dxa"/>
          </w:tcPr>
          <w:p w14:paraId="2D4B3756" w14:textId="7A547D67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3996A9EC" w14:textId="5B41CCB7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39 </w:t>
            </w:r>
            <w:proofErr w:type="spellStart"/>
            <w:r w:rsidRPr="005A6E34">
              <w:rPr>
                <w:rFonts w:ascii="Consolas" w:hAnsi="Consolas"/>
              </w:rPr>
              <w:t>Bratya</w:t>
            </w:r>
            <w:proofErr w:type="spellEnd"/>
            <w:r w:rsidRPr="005A6E34">
              <w:rPr>
                <w:rFonts w:ascii="Consolas" w:hAnsi="Consolas"/>
              </w:rPr>
              <w:t xml:space="preserve"> Buxton str.</w:t>
            </w:r>
          </w:p>
        </w:tc>
        <w:tc>
          <w:tcPr>
            <w:tcW w:w="1265" w:type="dxa"/>
          </w:tcPr>
          <w:p w14:paraId="6C051DE8" w14:textId="60EDDAC3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155C4B6B" w14:textId="150F5E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65763A3F" w14:textId="10C61427" w:rsidTr="005A6E34">
        <w:tc>
          <w:tcPr>
            <w:tcW w:w="2689" w:type="dxa"/>
          </w:tcPr>
          <w:p w14:paraId="5CDA6747" w14:textId="75D17BC0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l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B8F4D8" w14:textId="1BEFDA4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6F95EB71" w14:textId="0F8F085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15 </w:t>
            </w:r>
            <w:proofErr w:type="spellStart"/>
            <w:r w:rsidRPr="005A6E34">
              <w:rPr>
                <w:rFonts w:ascii="Consolas" w:hAnsi="Consolas"/>
              </w:rPr>
              <w:t>Lyulyak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9973B78" w14:textId="3904A75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19FFCC33" w14:textId="21C32E8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555AAB" w:rsidRPr="005A6E34" w14:paraId="4D519168" w14:textId="05498491" w:rsidTr="005A6E34">
        <w:tc>
          <w:tcPr>
            <w:tcW w:w="2689" w:type="dxa"/>
          </w:tcPr>
          <w:p w14:paraId="4395ED5F" w14:textId="36330832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richk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ateva</w:t>
            </w:r>
            <w:proofErr w:type="spellEnd"/>
          </w:p>
        </w:tc>
        <w:tc>
          <w:tcPr>
            <w:tcW w:w="1843" w:type="dxa"/>
          </w:tcPr>
          <w:p w14:paraId="69C01B0B" w14:textId="28F5FDFC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09DA646B" w14:textId="0751DA4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ofia, 26 Vasil Levski str.</w:t>
            </w:r>
          </w:p>
        </w:tc>
        <w:tc>
          <w:tcPr>
            <w:tcW w:w="1265" w:type="dxa"/>
          </w:tcPr>
          <w:p w14:paraId="1A4B142C" w14:textId="589BFA9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706F5F74" w14:textId="1A5033D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555AAB" w:rsidRPr="005A6E34" w14:paraId="090435A8" w14:textId="7BADC87E" w:rsidTr="005A6E34">
        <w:tc>
          <w:tcPr>
            <w:tcW w:w="2689" w:type="dxa"/>
          </w:tcPr>
          <w:p w14:paraId="29CF38D1" w14:textId="1DB6FC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abriel Radkov</w:t>
            </w:r>
          </w:p>
        </w:tc>
        <w:tc>
          <w:tcPr>
            <w:tcW w:w="1843" w:type="dxa"/>
          </w:tcPr>
          <w:p w14:paraId="0DC36ECA" w14:textId="608BC6D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D7DEC17" w14:textId="77475AA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liven, 6 Krim str.</w:t>
            </w:r>
          </w:p>
        </w:tc>
        <w:tc>
          <w:tcPr>
            <w:tcW w:w="1265" w:type="dxa"/>
          </w:tcPr>
          <w:p w14:paraId="02D6E462" w14:textId="20DFA71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54F18494" w14:textId="629D25C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43107" w:rsidRPr="005A6E34" w14:paraId="5799BC6B" w14:textId="507816E1" w:rsidTr="005A6E34">
        <w:tc>
          <w:tcPr>
            <w:tcW w:w="2689" w:type="dxa"/>
          </w:tcPr>
          <w:p w14:paraId="2A1BE9FE" w14:textId="525F8665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0B18F5C8" w14:textId="5B929D7A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2A128BE8" w14:textId="3A258EBF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49C66E7F" w:rsidR="00E7154C" w:rsidRPr="00774394" w:rsidRDefault="00562C93" w:rsidP="000433F7">
      <w:pPr>
        <w:pStyle w:val="Heading2"/>
        <w:jc w:val="both"/>
        <w:rPr>
          <w:noProof/>
          <w:highlight w:val="yellow"/>
        </w:rPr>
      </w:pPr>
      <w:r w:rsidRPr="00774394">
        <w:rPr>
          <w:noProof/>
          <w:highlight w:val="yellow"/>
        </w:rPr>
        <w:t>Animals</w:t>
      </w:r>
      <w:r w:rsidR="00AD10DD" w:rsidRPr="00774394">
        <w:rPr>
          <w:noProof/>
          <w:highlight w:val="yellow"/>
        </w:rPr>
        <w:t xml:space="preserve"> data</w:t>
      </w:r>
    </w:p>
    <w:p w14:paraId="1A1B0C56" w14:textId="18CD8023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 w:rsidR="003D6D41">
        <w:rPr>
          <w:lang w:val="is-IS"/>
        </w:rPr>
        <w:t>ir</w:t>
      </w:r>
      <w:r w:rsidRPr="00011C92">
        <w:rPr>
          <w:lang w:val="is-IS"/>
        </w:rPr>
        <w:t xml:space="preserve"> </w:t>
      </w:r>
      <w:r w:rsidR="00A233D5"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="00C24ADE" w:rsidRPr="00C24ADE">
        <w:rPr>
          <w:b/>
          <w:bCs/>
          <w:lang w:val="is-IS"/>
        </w:rPr>
        <w:t>animal</w:t>
      </w:r>
      <w:r w:rsidR="001128E8"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 w:rsidR="001128E8"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 w:rsidR="001128E8"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 w:rsidR="00BC0596">
        <w:rPr>
          <w:b/>
          <w:bCs/>
          <w:lang w:val="is-IS"/>
        </w:rPr>
        <w:t>te</w:t>
      </w:r>
      <w:r w:rsidR="00391F73">
        <w:rPr>
          <w:b/>
          <w:bCs/>
          <w:lang w:val="is-IS"/>
        </w:rPr>
        <w:t xml:space="preserve"> (</w:t>
      </w:r>
      <w:r w:rsidR="00391F73" w:rsidRPr="00391F73">
        <w:rPr>
          <w:lang w:val="is-IS"/>
        </w:rPr>
        <w:t>in format</w:t>
      </w:r>
      <w:r w:rsidR="00391F73">
        <w:rPr>
          <w:b/>
          <w:bCs/>
          <w:lang w:val="is-IS"/>
        </w:rPr>
        <w:t xml:space="preserve"> </w:t>
      </w:r>
      <w:r w:rsidR="00391F73" w:rsidRPr="00391F73">
        <w:rPr>
          <w:rFonts w:ascii="Consolas" w:hAnsi="Consolas"/>
          <w:b/>
          <w:bCs/>
        </w:rPr>
        <w:t>'</w:t>
      </w:r>
      <w:r w:rsidR="00391F73" w:rsidRPr="00391F73">
        <w:rPr>
          <w:b/>
          <w:bCs/>
          <w:lang w:val="is-IS"/>
        </w:rPr>
        <w:t>dd.MM.yyyy</w:t>
      </w:r>
      <w:r w:rsidR="00391F73" w:rsidRPr="00391F73">
        <w:rPr>
          <w:rFonts w:ascii="Consolas" w:hAnsi="Consolas"/>
          <w:b/>
          <w:bCs/>
        </w:rPr>
        <w:t>'</w:t>
      </w:r>
      <w:r w:rsidR="00391F73">
        <w:rPr>
          <w:b/>
          <w:bCs/>
          <w:lang w:val="is-IS"/>
        </w:rPr>
        <w:t>)</w:t>
      </w:r>
      <w:r w:rsidR="007E554C">
        <w:rPr>
          <w:lang w:val="is-IS"/>
        </w:rPr>
        <w:t xml:space="preserve">. </w:t>
      </w:r>
      <w:r w:rsidR="00334D51" w:rsidRPr="00334D51">
        <w:rPr>
          <w:b/>
          <w:bCs/>
          <w:lang w:val="is-IS"/>
        </w:rPr>
        <w:t>Order</w:t>
      </w:r>
      <w:r w:rsidR="00334D51">
        <w:rPr>
          <w:lang w:val="is-IS"/>
        </w:rPr>
        <w:t xml:space="preserve"> the result by animal</w:t>
      </w:r>
      <w:r w:rsidR="00375372">
        <w:rPr>
          <w:lang w:val="is-IS"/>
        </w:rPr>
        <w:t>'</w:t>
      </w:r>
      <w:r w:rsidR="00334D51">
        <w:rPr>
          <w:lang w:val="is-IS"/>
        </w:rPr>
        <w:t xml:space="preserve">s </w:t>
      </w:r>
      <w:r w:rsidR="00334D51" w:rsidRPr="00334D51">
        <w:rPr>
          <w:b/>
          <w:bCs/>
          <w:lang w:val="is-IS"/>
        </w:rPr>
        <w:t>name</w:t>
      </w:r>
      <w:r w:rsidR="00BC1ED1">
        <w:rPr>
          <w:b/>
          <w:bCs/>
          <w:lang w:val="is-IS"/>
        </w:rPr>
        <w:t xml:space="preserve"> (ascending)</w:t>
      </w:r>
      <w:r w:rsidR="00334D51">
        <w:rPr>
          <w:lang w:val="is-IS"/>
        </w:rPr>
        <w:t>.</w:t>
      </w:r>
    </w:p>
    <w:p w14:paraId="03B5010E" w14:textId="161CCCDD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536FB4" w:rsidRPr="00375372" w14:paraId="1FB54159" w14:textId="77777777" w:rsidTr="00A85A1D">
        <w:tc>
          <w:tcPr>
            <w:tcW w:w="3397" w:type="dxa"/>
            <w:shd w:val="clear" w:color="auto" w:fill="D9D9D9" w:themeFill="background1" w:themeFillShade="D9"/>
          </w:tcPr>
          <w:p w14:paraId="7E1EEA76" w14:textId="26BCE922" w:rsidR="00536FB4" w:rsidRPr="00375372" w:rsidRDefault="00536FB4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315A9E1" w14:textId="5AEA6F20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22DDB3" w14:textId="40D55B3B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1128E8" w:rsidRPr="00A85A1D" w14:paraId="626DBFE8" w14:textId="77777777" w:rsidTr="00A85A1D">
        <w:tc>
          <w:tcPr>
            <w:tcW w:w="3397" w:type="dxa"/>
          </w:tcPr>
          <w:p w14:paraId="0798A58A" w14:textId="5B797D1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06134713" w14:textId="35CB4C5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2C9A5043" w14:textId="31736BDE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1128E8" w:rsidRPr="00A85A1D" w14:paraId="7D185739" w14:textId="77777777" w:rsidTr="00A85A1D">
        <w:tc>
          <w:tcPr>
            <w:tcW w:w="3397" w:type="dxa"/>
          </w:tcPr>
          <w:p w14:paraId="27682191" w14:textId="2EA83BF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60DC7BEF" w14:textId="4BDC0BA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58B6BE0" w14:textId="3092DA24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1128E8" w:rsidRPr="00A85A1D" w14:paraId="584B96F1" w14:textId="77777777" w:rsidTr="00A85A1D">
        <w:tc>
          <w:tcPr>
            <w:tcW w:w="3397" w:type="dxa"/>
          </w:tcPr>
          <w:p w14:paraId="0AFBAF36" w14:textId="598EA130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747D52DA" w14:textId="2C334B6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6E063CB" w14:textId="427B9B75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1128E8" w:rsidRPr="00A85A1D" w14:paraId="0570C01E" w14:textId="77777777" w:rsidTr="00A85A1D">
        <w:tc>
          <w:tcPr>
            <w:tcW w:w="3397" w:type="dxa"/>
          </w:tcPr>
          <w:p w14:paraId="03266E03" w14:textId="11C9678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74572029" w14:textId="60CDAD7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4D79B224" w14:textId="79830332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1128E8" w:rsidRPr="00A85A1D" w14:paraId="13B70603" w14:textId="77777777" w:rsidTr="00A85A1D">
        <w:tc>
          <w:tcPr>
            <w:tcW w:w="3397" w:type="dxa"/>
          </w:tcPr>
          <w:p w14:paraId="15A53855" w14:textId="58F658AC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7E6EDCBB" w14:textId="15D9C79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7E16F98D" w14:textId="232919AF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1128E8" w:rsidRPr="00A85A1D" w14:paraId="1DECA15F" w14:textId="77777777" w:rsidTr="00A85A1D">
        <w:tc>
          <w:tcPr>
            <w:tcW w:w="3397" w:type="dxa"/>
          </w:tcPr>
          <w:p w14:paraId="73E858B4" w14:textId="5C7317D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339FDB1E" w14:textId="794ACA46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6A5CCC4" w14:textId="19AE493D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536FB4" w:rsidRPr="00A85A1D" w14:paraId="2BD9E8EA" w14:textId="77777777" w:rsidTr="00A85A1D">
        <w:tc>
          <w:tcPr>
            <w:tcW w:w="3397" w:type="dxa"/>
          </w:tcPr>
          <w:p w14:paraId="354A1E60" w14:textId="7B6D5210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777C0D95" w14:textId="0C509251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D21FC9F" w14:textId="5EB0C915" w:rsidR="00536FB4" w:rsidRPr="00A85A1D" w:rsidRDefault="00536FB4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7613E263" w14:textId="19502BFC" w:rsidR="00677708" w:rsidRPr="00774394" w:rsidRDefault="00DC330F" w:rsidP="000433F7">
      <w:pPr>
        <w:pStyle w:val="Heading2"/>
        <w:jc w:val="both"/>
        <w:rPr>
          <w:noProof/>
          <w:highlight w:val="yellow"/>
        </w:rPr>
      </w:pPr>
      <w:r w:rsidRPr="00774394">
        <w:rPr>
          <w:noProof/>
          <w:highlight w:val="yellow"/>
        </w:rPr>
        <w:t xml:space="preserve">Owners and </w:t>
      </w:r>
      <w:r w:rsidR="00A6154D" w:rsidRPr="00774394">
        <w:rPr>
          <w:noProof/>
          <w:highlight w:val="yellow"/>
        </w:rPr>
        <w:t>T</w:t>
      </w:r>
      <w:r w:rsidRPr="00774394">
        <w:rPr>
          <w:noProof/>
          <w:highlight w:val="yellow"/>
        </w:rPr>
        <w:t xml:space="preserve">heir </w:t>
      </w:r>
      <w:r w:rsidR="00A6154D" w:rsidRPr="00774394">
        <w:rPr>
          <w:noProof/>
          <w:highlight w:val="yellow"/>
        </w:rPr>
        <w:t>A</w:t>
      </w:r>
      <w:r w:rsidRPr="00774394">
        <w:rPr>
          <w:noProof/>
          <w:highlight w:val="yellow"/>
        </w:rPr>
        <w:t>nimals</w:t>
      </w:r>
    </w:p>
    <w:p w14:paraId="7E565B7C" w14:textId="06F5F69D" w:rsidR="00DC330F" w:rsidRPr="00DC330F" w:rsidRDefault="00DC330F" w:rsidP="000433F7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="00825EA3" w:rsidRPr="00825EA3">
        <w:rPr>
          <w:b/>
          <w:bCs/>
        </w:rPr>
        <w:t>Find</w:t>
      </w:r>
      <w:r w:rsidR="00825EA3">
        <w:t xml:space="preserve"> the </w:t>
      </w:r>
      <w:r w:rsidR="00825EA3" w:rsidRPr="00825EA3">
        <w:rPr>
          <w:b/>
          <w:bCs/>
        </w:rPr>
        <w:t>top 5 owners</w:t>
      </w:r>
      <w:r w:rsidR="00825EA3">
        <w:t xml:space="preserve">, who have the </w:t>
      </w:r>
      <w:r w:rsidR="00825EA3" w:rsidRPr="00825EA3">
        <w:rPr>
          <w:b/>
          <w:bCs/>
        </w:rPr>
        <w:t>biggest count of animals</w:t>
      </w:r>
      <w:r w:rsidR="00825EA3">
        <w:t xml:space="preserve">. </w:t>
      </w:r>
      <w:r>
        <w:t>Select</w:t>
      </w:r>
      <w:r w:rsidR="00825EA3">
        <w:t xml:space="preserve"> </w:t>
      </w:r>
      <w:r>
        <w:t xml:space="preserve">the </w:t>
      </w:r>
      <w:r w:rsidRPr="00811C5E">
        <w:rPr>
          <w:b/>
          <w:bCs/>
        </w:rPr>
        <w:t>owner</w:t>
      </w:r>
      <w:r w:rsidR="00375372">
        <w:rPr>
          <w:b/>
          <w:bCs/>
        </w:rPr>
        <w:t>'</w:t>
      </w:r>
      <w:r w:rsidR="00825EA3">
        <w:rPr>
          <w:b/>
          <w:bCs/>
        </w:rPr>
        <w:t>s</w:t>
      </w:r>
      <w:r w:rsidRPr="00DC330F">
        <w:t xml:space="preserve"> </w:t>
      </w:r>
      <w:r w:rsidRPr="00811C5E">
        <w:rPr>
          <w:b/>
          <w:bCs/>
        </w:rPr>
        <w:t>name</w:t>
      </w:r>
      <w:r w:rsidR="00825EA3"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</w:t>
      </w:r>
      <w:r w:rsidR="00E83D92">
        <w:t xml:space="preserve">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 w:rsidR="00825EA3">
        <w:t xml:space="preserve"> </w:t>
      </w:r>
      <w:r w:rsidR="00825EA3" w:rsidRPr="00825EA3">
        <w:rPr>
          <w:b/>
          <w:bCs/>
        </w:rPr>
        <w:t>Order</w:t>
      </w:r>
      <w:r w:rsidR="00825EA3">
        <w:t xml:space="preserve"> the result by</w:t>
      </w:r>
      <w:r w:rsidR="007B3C2C">
        <w:t xml:space="preserve"> the </w:t>
      </w:r>
      <w:r w:rsidR="007B3C2C" w:rsidRPr="007B3C2C">
        <w:rPr>
          <w:b/>
          <w:bCs/>
        </w:rPr>
        <w:t>count</w:t>
      </w:r>
      <w:r w:rsidR="007B3C2C">
        <w:t xml:space="preserve"> of </w:t>
      </w:r>
      <w:r w:rsidR="007B3C2C" w:rsidRPr="007B3C2C">
        <w:rPr>
          <w:b/>
          <w:bCs/>
        </w:rPr>
        <w:t>animals</w:t>
      </w:r>
      <w:r w:rsidR="007B3C2C">
        <w:t xml:space="preserve"> owned (</w:t>
      </w:r>
      <w:r w:rsidR="007B3C2C">
        <w:rPr>
          <w:b/>
          <w:bCs/>
          <w:noProof/>
        </w:rPr>
        <w:t>de</w:t>
      </w:r>
      <w:r w:rsidR="007B3C2C" w:rsidRPr="006A2DB2">
        <w:rPr>
          <w:b/>
          <w:bCs/>
          <w:noProof/>
        </w:rPr>
        <w:t>scending</w:t>
      </w:r>
      <w:r w:rsidR="007B3C2C">
        <w:t>) and then by</w:t>
      </w:r>
      <w:r w:rsidR="00825EA3">
        <w:t xml:space="preserve"> the </w:t>
      </w:r>
      <w:r w:rsidR="00825EA3" w:rsidRPr="00825EA3">
        <w:rPr>
          <w:b/>
          <w:bCs/>
        </w:rPr>
        <w:t>owner</w:t>
      </w:r>
      <w:r w:rsidR="00D17377">
        <w:rPr>
          <w:b/>
          <w:bCs/>
        </w:rPr>
        <w:t>'</w:t>
      </w:r>
      <w:r w:rsidR="00825EA3" w:rsidRPr="00825EA3">
        <w:rPr>
          <w:b/>
          <w:bCs/>
        </w:rPr>
        <w:t>s</w:t>
      </w:r>
      <w:r w:rsidR="00825EA3">
        <w:t xml:space="preserve"> </w:t>
      </w:r>
      <w:r w:rsidR="00825EA3" w:rsidRPr="00825EA3">
        <w:rPr>
          <w:b/>
          <w:bCs/>
        </w:rPr>
        <w:t>name</w:t>
      </w:r>
      <w:r w:rsidR="00825EA3">
        <w:t>.</w:t>
      </w:r>
    </w:p>
    <w:p w14:paraId="13F51B34" w14:textId="0F824A55" w:rsidR="00677708" w:rsidRDefault="00677708" w:rsidP="000433F7">
      <w:pPr>
        <w:pStyle w:val="Heading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825EA3" w:rsidRPr="007A2B75" w14:paraId="6C188933" w14:textId="0CEBF455" w:rsidTr="00825EA3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3D215742" w14:textId="4F47CE1D" w:rsidR="00825EA3" w:rsidRPr="007A2B75" w:rsidRDefault="00825EA3" w:rsidP="007A2B75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431D4FC0" w14:textId="0E5C6230" w:rsidR="00825EA3" w:rsidRPr="007A2B75" w:rsidRDefault="00825EA3" w:rsidP="007A2B75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825EA3" w:rsidRPr="00A85A1D" w14:paraId="03E71BDC" w14:textId="1D592480" w:rsidTr="00825EA3">
        <w:trPr>
          <w:trHeight w:val="314"/>
        </w:trPr>
        <w:tc>
          <w:tcPr>
            <w:tcW w:w="2122" w:type="dxa"/>
          </w:tcPr>
          <w:p w14:paraId="04545727" w14:textId="7206421D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</w:p>
        </w:tc>
        <w:tc>
          <w:tcPr>
            <w:tcW w:w="1923" w:type="dxa"/>
          </w:tcPr>
          <w:p w14:paraId="32A01CC1" w14:textId="62DFDFCF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5E2C9F8" w14:textId="6C2236EC" w:rsidTr="00825EA3">
        <w:trPr>
          <w:trHeight w:val="314"/>
        </w:trPr>
        <w:tc>
          <w:tcPr>
            <w:tcW w:w="2122" w:type="dxa"/>
          </w:tcPr>
          <w:p w14:paraId="54248A0F" w14:textId="48B21D9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Kiril </w:t>
            </w:r>
            <w:proofErr w:type="spellStart"/>
            <w:r w:rsidRPr="00A85A1D">
              <w:rPr>
                <w:rFonts w:ascii="Consolas" w:hAnsi="Consolas"/>
              </w:rPr>
              <w:t>Peshev</w:t>
            </w:r>
            <w:proofErr w:type="spellEnd"/>
          </w:p>
        </w:tc>
        <w:tc>
          <w:tcPr>
            <w:tcW w:w="1923" w:type="dxa"/>
          </w:tcPr>
          <w:p w14:paraId="18D131B3" w14:textId="7A9DAB4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382BE92" w14:textId="1C39B8B6" w:rsidTr="00825EA3">
        <w:trPr>
          <w:trHeight w:val="314"/>
        </w:trPr>
        <w:tc>
          <w:tcPr>
            <w:tcW w:w="2122" w:type="dxa"/>
          </w:tcPr>
          <w:p w14:paraId="786B1A17" w14:textId="41FB042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Kamelia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</w:p>
        </w:tc>
        <w:tc>
          <w:tcPr>
            <w:tcW w:w="1923" w:type="dxa"/>
          </w:tcPr>
          <w:p w14:paraId="3FD4CCE1" w14:textId="60AD7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03C91786" w14:textId="77777777" w:rsidTr="00825EA3">
        <w:trPr>
          <w:trHeight w:val="314"/>
        </w:trPr>
        <w:tc>
          <w:tcPr>
            <w:tcW w:w="2122" w:type="dxa"/>
          </w:tcPr>
          <w:p w14:paraId="0A9DF0F3" w14:textId="7CD5AB21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lastRenderedPageBreak/>
              <w:t xml:space="preserve">Martin </w:t>
            </w:r>
            <w:proofErr w:type="spellStart"/>
            <w:r w:rsidRPr="00A85A1D">
              <w:rPr>
                <w:rFonts w:ascii="Consolas" w:hAnsi="Consolas"/>
              </w:rPr>
              <w:t>Genchev</w:t>
            </w:r>
            <w:proofErr w:type="spellEnd"/>
          </w:p>
        </w:tc>
        <w:tc>
          <w:tcPr>
            <w:tcW w:w="1923" w:type="dxa"/>
          </w:tcPr>
          <w:p w14:paraId="68315A30" w14:textId="7447C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1395338D" w14:textId="77777777" w:rsidTr="00825EA3">
        <w:trPr>
          <w:trHeight w:val="314"/>
        </w:trPr>
        <w:tc>
          <w:tcPr>
            <w:tcW w:w="2122" w:type="dxa"/>
          </w:tcPr>
          <w:p w14:paraId="1DDC6AF8" w14:textId="0025233C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Metodi Dimitrov</w:t>
            </w:r>
          </w:p>
        </w:tc>
        <w:tc>
          <w:tcPr>
            <w:tcW w:w="1923" w:type="dxa"/>
          </w:tcPr>
          <w:p w14:paraId="2C006258" w14:textId="4D722BCB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3B612C60" w14:textId="36304D42" w:rsidR="009E0251" w:rsidRPr="007A08F1" w:rsidRDefault="00A73EE4" w:rsidP="005C6CC6">
      <w:pPr>
        <w:pStyle w:val="Heading2"/>
        <w:numPr>
          <w:ilvl w:val="0"/>
          <w:numId w:val="34"/>
        </w:numPr>
        <w:ind w:left="426" w:hanging="426"/>
        <w:jc w:val="both"/>
        <w:rPr>
          <w:noProof/>
          <w:highlight w:val="yellow"/>
        </w:rPr>
      </w:pPr>
      <w:r w:rsidRPr="007A08F1">
        <w:rPr>
          <w:noProof/>
          <w:highlight w:val="yellow"/>
        </w:rPr>
        <w:t xml:space="preserve">Owners, </w:t>
      </w:r>
      <w:r w:rsidR="009544C2" w:rsidRPr="007A08F1">
        <w:rPr>
          <w:noProof/>
          <w:highlight w:val="yellow"/>
        </w:rPr>
        <w:t>A</w:t>
      </w:r>
      <w:r w:rsidRPr="007A08F1">
        <w:rPr>
          <w:noProof/>
          <w:highlight w:val="yellow"/>
        </w:rPr>
        <w:t xml:space="preserve">nimals and </w:t>
      </w:r>
      <w:r w:rsidR="009544C2" w:rsidRPr="007A08F1">
        <w:rPr>
          <w:noProof/>
          <w:highlight w:val="yellow"/>
        </w:rPr>
        <w:t>C</w:t>
      </w:r>
      <w:r w:rsidRPr="007A08F1">
        <w:rPr>
          <w:noProof/>
          <w:highlight w:val="yellow"/>
        </w:rPr>
        <w:t>ages</w:t>
      </w:r>
    </w:p>
    <w:p w14:paraId="18A553FA" w14:textId="6DCA4078" w:rsidR="00C821BB" w:rsidRPr="00C821BB" w:rsidRDefault="00496A0E" w:rsidP="000433F7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 w:rsidR="00A73EE4">
        <w:rPr>
          <w:noProof/>
        </w:rPr>
        <w:t xml:space="preserve">information about the </w:t>
      </w:r>
      <w:r w:rsidR="00A73EE4" w:rsidRPr="00CE4381">
        <w:rPr>
          <w:b/>
          <w:bCs/>
          <w:noProof/>
        </w:rPr>
        <w:t>owners</w:t>
      </w:r>
      <w:r w:rsidR="00A73EE4">
        <w:rPr>
          <w:noProof/>
        </w:rPr>
        <w:t xml:space="preserve"> of </w:t>
      </w:r>
      <w:r w:rsidR="00A73EE4" w:rsidRPr="00CE4381">
        <w:rPr>
          <w:b/>
          <w:bCs/>
          <w:noProof/>
        </w:rPr>
        <w:t>mammals</w:t>
      </w:r>
      <w:r w:rsidR="00A73EE4">
        <w:rPr>
          <w:noProof/>
        </w:rPr>
        <w:t>, the</w:t>
      </w:r>
      <w:r w:rsidR="00CE4381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CE4381">
        <w:rPr>
          <w:b/>
          <w:bCs/>
          <w:noProof/>
        </w:rPr>
        <w:t xml:space="preserve"> </w:t>
      </w:r>
      <w:r w:rsidR="00CE4381" w:rsidRPr="009C7119">
        <w:rPr>
          <w:noProof/>
        </w:rPr>
        <w:t>of their</w:t>
      </w:r>
      <w:r w:rsidR="00CE4381">
        <w:rPr>
          <w:b/>
          <w:bCs/>
          <w:noProof/>
        </w:rPr>
        <w:t xml:space="preserve"> animal</w:t>
      </w:r>
      <w:r w:rsidR="00A73EE4">
        <w:rPr>
          <w:noProof/>
        </w:rPr>
        <w:t xml:space="preserve"> and in which </w:t>
      </w:r>
      <w:r w:rsidR="00A73EE4" w:rsidRPr="00CE4381">
        <w:rPr>
          <w:b/>
          <w:bCs/>
          <w:noProof/>
        </w:rPr>
        <w:t>cage</w:t>
      </w:r>
      <w:r w:rsidR="00A73EE4">
        <w:rPr>
          <w:noProof/>
        </w:rPr>
        <w:t xml:space="preserve"> </w:t>
      </w:r>
      <w:r w:rsidR="00CE4381">
        <w:rPr>
          <w:noProof/>
        </w:rPr>
        <w:t>th</w:t>
      </w:r>
      <w:r w:rsidR="009544C2">
        <w:rPr>
          <w:noProof/>
        </w:rPr>
        <w:t>e</w:t>
      </w:r>
      <w:r w:rsidR="00CE4381">
        <w:rPr>
          <w:noProof/>
        </w:rPr>
        <w:t>se animals are</w:t>
      </w:r>
      <w:r w:rsidR="00A73EE4">
        <w:rPr>
          <w:noProof/>
        </w:rPr>
        <w:t xml:space="preserve">. Select </w:t>
      </w:r>
      <w:r w:rsidR="00A73EE4" w:rsidRPr="00CE4381">
        <w:rPr>
          <w:b/>
          <w:bCs/>
          <w:noProof/>
        </w:rPr>
        <w:t>owner</w:t>
      </w:r>
      <w:r w:rsidR="007A2B75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and </w:t>
      </w:r>
      <w:r w:rsidR="00A73EE4" w:rsidRPr="00CE4381">
        <w:rPr>
          <w:b/>
          <w:bCs/>
          <w:noProof/>
        </w:rPr>
        <w:t>animal</w:t>
      </w:r>
      <w:r w:rsidR="0046459F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</w:t>
      </w:r>
      <w:r w:rsidR="00A73EE4" w:rsidRPr="00A73EE4">
        <w:rPr>
          <w:lang w:val="is-IS"/>
        </w:rPr>
        <w:t>(</w:t>
      </w:r>
      <w:r w:rsidR="00A73EE4" w:rsidRPr="00391F73">
        <w:rPr>
          <w:lang w:val="is-IS"/>
        </w:rPr>
        <w:t>in format</w:t>
      </w:r>
      <w:r w:rsidR="00A73EE4">
        <w:rPr>
          <w:b/>
          <w:bCs/>
          <w:lang w:val="is-IS"/>
        </w:rPr>
        <w:t xml:space="preserve"> </w:t>
      </w:r>
      <w:r w:rsidR="00A73EE4" w:rsidRPr="00391F73">
        <w:rPr>
          <w:rFonts w:ascii="Consolas" w:hAnsi="Consolas"/>
          <w:b/>
          <w:bCs/>
        </w:rPr>
        <w:t>'</w:t>
      </w:r>
      <w:r w:rsidR="00A73EE4">
        <w:rPr>
          <w:b/>
          <w:bCs/>
          <w:lang w:val="is-IS"/>
        </w:rPr>
        <w:t>owner-animal</w:t>
      </w:r>
      <w:r w:rsidR="00A73EE4" w:rsidRPr="00391F73">
        <w:rPr>
          <w:rFonts w:ascii="Consolas" w:hAnsi="Consolas"/>
          <w:b/>
          <w:bCs/>
        </w:rPr>
        <w:t>'</w:t>
      </w:r>
      <w:r w:rsidR="00A73EE4" w:rsidRPr="00A73EE4">
        <w:rPr>
          <w:lang w:val="is-IS"/>
        </w:rPr>
        <w:t>)</w:t>
      </w:r>
      <w:r w:rsidR="00CE4381">
        <w:rPr>
          <w:lang w:val="is-IS"/>
        </w:rPr>
        <w:t>, owner</w:t>
      </w:r>
      <w:r w:rsidR="00D17377">
        <w:rPr>
          <w:lang w:val="is-IS"/>
        </w:rPr>
        <w:t>'</w:t>
      </w:r>
      <w:r w:rsidR="00C821BB">
        <w:rPr>
          <w:lang w:val="is-IS"/>
        </w:rPr>
        <w:t>s</w:t>
      </w:r>
      <w:r w:rsidR="00CE4381">
        <w:rPr>
          <w:lang w:val="is-IS"/>
        </w:rPr>
        <w:t xml:space="preserve"> phone </w:t>
      </w:r>
      <w:r w:rsidR="00CE4381" w:rsidRPr="00CE4381">
        <w:rPr>
          <w:b/>
          <w:bCs/>
          <w:lang w:val="is-IS"/>
        </w:rPr>
        <w:t>number</w:t>
      </w:r>
      <w:r w:rsidR="00CE4381">
        <w:rPr>
          <w:lang w:val="is-IS"/>
        </w:rPr>
        <w:t xml:space="preserve"> and the </w:t>
      </w:r>
      <w:r w:rsidR="00CE4381" w:rsidRPr="00CE4381">
        <w:rPr>
          <w:b/>
          <w:bCs/>
          <w:lang w:val="is-IS"/>
        </w:rPr>
        <w:t>id</w:t>
      </w:r>
      <w:r w:rsidR="00CE4381">
        <w:rPr>
          <w:lang w:val="is-IS"/>
        </w:rPr>
        <w:t xml:space="preserve"> of the </w:t>
      </w:r>
      <w:r w:rsidR="00CE4381" w:rsidRPr="00CE4381">
        <w:rPr>
          <w:b/>
          <w:bCs/>
          <w:lang w:val="is-IS"/>
        </w:rPr>
        <w:t>cage</w:t>
      </w:r>
      <w:r w:rsidR="00CE4381">
        <w:rPr>
          <w:lang w:val="is-IS"/>
        </w:rPr>
        <w:t>.</w:t>
      </w:r>
      <w:r w:rsidR="00C821BB">
        <w:rPr>
          <w:lang w:val="is-IS"/>
        </w:rPr>
        <w:t xml:space="preserve"> </w:t>
      </w:r>
      <w:r w:rsidR="00C821BB" w:rsidRPr="00C821BB">
        <w:rPr>
          <w:b/>
          <w:bCs/>
          <w:lang w:val="is-IS"/>
        </w:rPr>
        <w:t>Order</w:t>
      </w:r>
      <w:r w:rsidR="00C821BB">
        <w:rPr>
          <w:lang w:val="is-IS"/>
        </w:rPr>
        <w:t xml:space="preserve"> the result by the </w:t>
      </w:r>
      <w:r w:rsidR="00C821BB" w:rsidRPr="00C821BB">
        <w:rPr>
          <w:b/>
          <w:bCs/>
          <w:lang w:val="is-IS"/>
        </w:rPr>
        <w:t>name</w:t>
      </w:r>
      <w:r w:rsidR="00C821BB">
        <w:rPr>
          <w:lang w:val="is-IS"/>
        </w:rPr>
        <w:t xml:space="preserve"> of the </w:t>
      </w:r>
      <w:r w:rsidR="00C821BB" w:rsidRPr="00C821BB">
        <w:rPr>
          <w:b/>
          <w:bCs/>
          <w:lang w:val="is-IS"/>
        </w:rPr>
        <w:t>owner</w:t>
      </w:r>
      <w:r w:rsidR="00C821BB">
        <w:rPr>
          <w:lang w:val="is-IS"/>
        </w:rPr>
        <w:t xml:space="preserve"> (</w:t>
      </w:r>
      <w:r w:rsidR="00C821BB" w:rsidRPr="00C821BB">
        <w:rPr>
          <w:b/>
          <w:bCs/>
          <w:lang w:val="is-IS"/>
        </w:rPr>
        <w:t>ascending</w:t>
      </w:r>
      <w:r w:rsidR="00C821BB">
        <w:rPr>
          <w:lang w:val="is-IS"/>
        </w:rPr>
        <w:t>)</w:t>
      </w:r>
      <w:r w:rsidR="00B355EC">
        <w:rPr>
          <w:lang w:val="is-IS"/>
        </w:rPr>
        <w:t xml:space="preserve"> and then by the </w:t>
      </w:r>
      <w:r w:rsidR="00B355EC" w:rsidRPr="00B355EC">
        <w:rPr>
          <w:b/>
          <w:bCs/>
          <w:lang w:val="is-IS"/>
        </w:rPr>
        <w:t>name</w:t>
      </w:r>
      <w:r w:rsidR="00B355EC">
        <w:rPr>
          <w:lang w:val="is-IS"/>
        </w:rPr>
        <w:t xml:space="preserve"> of the </w:t>
      </w:r>
      <w:r w:rsidR="00B355EC" w:rsidRPr="00B355EC">
        <w:rPr>
          <w:b/>
          <w:bCs/>
          <w:lang w:val="is-IS"/>
        </w:rPr>
        <w:t>animal</w:t>
      </w:r>
      <w:r w:rsidR="00B355EC">
        <w:rPr>
          <w:lang w:val="is-IS"/>
        </w:rPr>
        <w:t xml:space="preserve"> (</w:t>
      </w:r>
      <w:r w:rsidR="00A92066">
        <w:rPr>
          <w:b/>
          <w:bCs/>
          <w:lang w:val="is-IS"/>
        </w:rPr>
        <w:t>de</w:t>
      </w:r>
      <w:r w:rsidR="00B355EC" w:rsidRPr="00C821BB">
        <w:rPr>
          <w:b/>
          <w:bCs/>
          <w:lang w:val="is-IS"/>
        </w:rPr>
        <w:t>scending</w:t>
      </w:r>
      <w:r w:rsidR="00B355EC">
        <w:rPr>
          <w:lang w:val="is-IS"/>
        </w:rPr>
        <w:t>)</w:t>
      </w:r>
      <w:r w:rsidR="00C821BB">
        <w:rPr>
          <w:lang w:val="is-IS"/>
        </w:rPr>
        <w:t>.</w:t>
      </w:r>
    </w:p>
    <w:p w14:paraId="23FFD0D9" w14:textId="69EBFCAB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C821BB" w:rsidRPr="0046459F" w14:paraId="264509DC" w14:textId="4E05B657" w:rsidTr="00A85A1D">
        <w:tc>
          <w:tcPr>
            <w:tcW w:w="4106" w:type="dxa"/>
            <w:shd w:val="clear" w:color="auto" w:fill="D9D9D9" w:themeFill="background1" w:themeFillShade="D9"/>
          </w:tcPr>
          <w:p w14:paraId="27FBEBFA" w14:textId="27BF7089" w:rsidR="00C821BB" w:rsidRPr="0046459F" w:rsidRDefault="00C821BB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4003F489" w14:textId="3D949E21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4C30F8D4" w14:textId="0E3FD8BB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932D8A" w:rsidRPr="00A85A1D" w14:paraId="1B64D19C" w14:textId="0DC6B2F6" w:rsidTr="00A85A1D">
        <w:tc>
          <w:tcPr>
            <w:tcW w:w="4106" w:type="dxa"/>
          </w:tcPr>
          <w:p w14:paraId="4197FDA9" w14:textId="639E25C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 xml:space="preserve">Anelia </w:t>
            </w:r>
            <w:proofErr w:type="spellStart"/>
            <w:r w:rsidRPr="00A85A1D">
              <w:rPr>
                <w:rFonts w:ascii="Consolas" w:hAnsi="Consolas"/>
              </w:rPr>
              <w:t>Mihova</w:t>
            </w:r>
            <w:proofErr w:type="spellEnd"/>
            <w:r w:rsidRPr="00A85A1D">
              <w:rPr>
                <w:rFonts w:ascii="Consolas" w:hAnsi="Consolas"/>
              </w:rPr>
              <w:t>-Koala</w:t>
            </w:r>
          </w:p>
        </w:tc>
        <w:tc>
          <w:tcPr>
            <w:tcW w:w="1548" w:type="dxa"/>
          </w:tcPr>
          <w:p w14:paraId="2256C0F6" w14:textId="11355A11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1ACC47F5" w14:textId="3F3727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932D8A" w:rsidRPr="00A85A1D" w14:paraId="622581A7" w14:textId="29F14B83" w:rsidTr="00A85A1D">
        <w:tc>
          <w:tcPr>
            <w:tcW w:w="4106" w:type="dxa"/>
          </w:tcPr>
          <w:p w14:paraId="05CA11A3" w14:textId="2771090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 xml:space="preserve">Borislava </w:t>
            </w:r>
            <w:proofErr w:type="spellStart"/>
            <w:r w:rsidRPr="00A85A1D">
              <w:rPr>
                <w:rFonts w:ascii="Consolas" w:hAnsi="Consolas"/>
              </w:rPr>
              <w:t>Kamenova</w:t>
            </w:r>
            <w:proofErr w:type="spellEnd"/>
            <w:r w:rsidRPr="00A85A1D">
              <w:rPr>
                <w:rFonts w:ascii="Consolas" w:hAnsi="Consolas"/>
              </w:rPr>
              <w:t>-Fennec Fox</w:t>
            </w:r>
          </w:p>
        </w:tc>
        <w:tc>
          <w:tcPr>
            <w:tcW w:w="1548" w:type="dxa"/>
          </w:tcPr>
          <w:p w14:paraId="1CCF5916" w14:textId="1B78A7E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28EA9B56" w14:textId="5EF7142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932D8A" w:rsidRPr="00A85A1D" w14:paraId="37EC6C9A" w14:textId="4B55F54D" w:rsidTr="00A85A1D">
        <w:tc>
          <w:tcPr>
            <w:tcW w:w="4106" w:type="dxa"/>
          </w:tcPr>
          <w:p w14:paraId="53EBDDF3" w14:textId="48190C4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 xml:space="preserve">Gergana </w:t>
            </w:r>
            <w:proofErr w:type="spellStart"/>
            <w:r w:rsidRPr="00A85A1D">
              <w:rPr>
                <w:rFonts w:ascii="Consolas" w:hAnsi="Consolas"/>
              </w:rPr>
              <w:t>Mancheva</w:t>
            </w:r>
            <w:proofErr w:type="spellEnd"/>
            <w:r w:rsidRPr="00A85A1D">
              <w:rPr>
                <w:rFonts w:ascii="Consolas" w:hAnsi="Consolas"/>
              </w:rPr>
              <w:t>-Brown bear</w:t>
            </w:r>
          </w:p>
        </w:tc>
        <w:tc>
          <w:tcPr>
            <w:tcW w:w="1548" w:type="dxa"/>
          </w:tcPr>
          <w:p w14:paraId="6D6F2D0D" w14:textId="24876374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3BB07A9E" w14:textId="6E73B9F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932D8A" w:rsidRPr="00A85A1D" w14:paraId="731908D8" w14:textId="7C5CCB99" w:rsidTr="00A85A1D">
        <w:tc>
          <w:tcPr>
            <w:tcW w:w="4106" w:type="dxa"/>
          </w:tcPr>
          <w:p w14:paraId="040F26F1" w14:textId="0F93DE6A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Leopard</w:t>
            </w:r>
          </w:p>
        </w:tc>
        <w:tc>
          <w:tcPr>
            <w:tcW w:w="1548" w:type="dxa"/>
          </w:tcPr>
          <w:p w14:paraId="3A895ACB" w14:textId="3B449DA0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0EFBA25F" w14:textId="3FDB41DD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932D8A" w:rsidRPr="00A85A1D" w14:paraId="728B1161" w14:textId="6690DEAA" w:rsidTr="00A85A1D">
        <w:tc>
          <w:tcPr>
            <w:tcW w:w="4106" w:type="dxa"/>
          </w:tcPr>
          <w:p w14:paraId="22752CD3" w14:textId="4E6FE188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Elephant</w:t>
            </w:r>
          </w:p>
        </w:tc>
        <w:tc>
          <w:tcPr>
            <w:tcW w:w="1548" w:type="dxa"/>
          </w:tcPr>
          <w:p w14:paraId="6A06DFCA" w14:textId="70FF50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5EBB1CE3" w14:textId="231EFB1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932D8A" w:rsidRPr="00A85A1D" w14:paraId="14311621" w14:textId="4B501757" w:rsidTr="00A85A1D">
        <w:tc>
          <w:tcPr>
            <w:tcW w:w="4106" w:type="dxa"/>
          </w:tcPr>
          <w:p w14:paraId="5C26BAC9" w14:textId="3D0839B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 xml:space="preserve">Kamelia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  <w:r w:rsidRPr="00A85A1D">
              <w:rPr>
                <w:rFonts w:ascii="Consolas" w:hAnsi="Consolas"/>
              </w:rPr>
              <w:t>-Lion</w:t>
            </w:r>
          </w:p>
        </w:tc>
        <w:tc>
          <w:tcPr>
            <w:tcW w:w="1548" w:type="dxa"/>
          </w:tcPr>
          <w:p w14:paraId="185B1D17" w14:textId="14B1BC0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5A9C4D81" w14:textId="3604608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932D8A" w:rsidRPr="00A85A1D" w14:paraId="17B8AB89" w14:textId="77777777" w:rsidTr="00A85A1D">
        <w:tc>
          <w:tcPr>
            <w:tcW w:w="4106" w:type="dxa"/>
          </w:tcPr>
          <w:p w14:paraId="0BA62947" w14:textId="79C2739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008A3AB3" w14:textId="33DA9CD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51FAA5D5" w14:textId="64BFA42B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20AA8F3E" w14:textId="1FF68017" w:rsidR="00496A0E" w:rsidRPr="007A08F1" w:rsidRDefault="00496A0E" w:rsidP="005C6CC6">
      <w:pPr>
        <w:pStyle w:val="Heading2"/>
        <w:numPr>
          <w:ilvl w:val="0"/>
          <w:numId w:val="33"/>
        </w:numPr>
        <w:ind w:left="284"/>
        <w:jc w:val="both"/>
        <w:rPr>
          <w:noProof/>
          <w:highlight w:val="yellow"/>
        </w:rPr>
      </w:pPr>
      <w:r w:rsidRPr="007A08F1">
        <w:rPr>
          <w:noProof/>
          <w:highlight w:val="yellow"/>
        </w:rPr>
        <w:t>Volunteers</w:t>
      </w:r>
      <w:r w:rsidR="002971FA" w:rsidRPr="007A08F1">
        <w:rPr>
          <w:noProof/>
          <w:highlight w:val="yellow"/>
        </w:rPr>
        <w:t xml:space="preserve"> in Sofia</w:t>
      </w:r>
    </w:p>
    <w:p w14:paraId="64CB30A3" w14:textId="0DAEE349" w:rsidR="00496A0E" w:rsidRDefault="00496A0E" w:rsidP="000433F7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</w:t>
      </w:r>
      <w:r w:rsidR="00D02CE3">
        <w:t>city</w:t>
      </w:r>
      <w:r w:rsidR="0046459F">
        <w:t>'</w:t>
      </w:r>
      <w:r>
        <w:t xml:space="preserve">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</w:t>
      </w:r>
      <w:r w:rsidR="006A793A">
        <w:t>(</w:t>
      </w:r>
      <w:r w:rsidRPr="00237A05">
        <w:rPr>
          <w:b/>
          <w:bCs/>
        </w:rPr>
        <w:t>ascending</w:t>
      </w:r>
      <w:r w:rsidR="006A793A">
        <w:rPr>
          <w:b/>
          <w:bCs/>
        </w:rPr>
        <w:t>)</w:t>
      </w:r>
      <w:r>
        <w:t>.</w:t>
      </w:r>
    </w:p>
    <w:p w14:paraId="6215D1F4" w14:textId="1D4929C7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96A0E" w:rsidRPr="004F6CB7" w14:paraId="75036898" w14:textId="77777777" w:rsidTr="00A85A1D">
        <w:tc>
          <w:tcPr>
            <w:tcW w:w="2263" w:type="dxa"/>
            <w:shd w:val="clear" w:color="auto" w:fill="D9D9D9" w:themeFill="background1" w:themeFillShade="D9"/>
          </w:tcPr>
          <w:p w14:paraId="7A245754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371B9D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602B37AA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D02CE3" w:rsidRPr="00A85A1D" w14:paraId="5E915F8A" w14:textId="77777777" w:rsidTr="00A85A1D">
        <w:tc>
          <w:tcPr>
            <w:tcW w:w="2263" w:type="dxa"/>
          </w:tcPr>
          <w:p w14:paraId="1ED08861" w14:textId="4E56373B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Dily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0CC023" w14:textId="59B08070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2133E2D2" w14:textId="191E9783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15 </w:t>
            </w:r>
            <w:proofErr w:type="spellStart"/>
            <w:r w:rsidRPr="00A85A1D">
              <w:rPr>
                <w:rFonts w:ascii="Consolas" w:hAnsi="Consolas"/>
              </w:rPr>
              <w:t>Lyulyak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2AA186A6" w14:textId="77777777" w:rsidTr="00A85A1D">
        <w:tc>
          <w:tcPr>
            <w:tcW w:w="2263" w:type="dxa"/>
          </w:tcPr>
          <w:p w14:paraId="0A0B1564" w14:textId="3E66BA3F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Kiril Kostadinov</w:t>
            </w:r>
          </w:p>
        </w:tc>
        <w:tc>
          <w:tcPr>
            <w:tcW w:w="1843" w:type="dxa"/>
          </w:tcPr>
          <w:p w14:paraId="66405227" w14:textId="5DF274D6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4C9C7E2E" w14:textId="7460386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213 </w:t>
            </w:r>
            <w:proofErr w:type="spellStart"/>
            <w:r w:rsidRPr="00A85A1D">
              <w:rPr>
                <w:rFonts w:ascii="Consolas" w:hAnsi="Consolas"/>
              </w:rPr>
              <w:t>Tsarigrads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hose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343DCF25" w14:textId="77777777" w:rsidTr="00A85A1D">
        <w:tc>
          <w:tcPr>
            <w:tcW w:w="2263" w:type="dxa"/>
          </w:tcPr>
          <w:p w14:paraId="11B76347" w14:textId="2A61078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Yanko </w:t>
            </w:r>
            <w:proofErr w:type="spellStart"/>
            <w:r w:rsidRPr="00A85A1D">
              <w:rPr>
                <w:rFonts w:ascii="Consolas" w:hAnsi="Consolas"/>
              </w:rPr>
              <w:t>Totev</w:t>
            </w:r>
            <w:proofErr w:type="spellEnd"/>
          </w:p>
        </w:tc>
        <w:tc>
          <w:tcPr>
            <w:tcW w:w="1843" w:type="dxa"/>
          </w:tcPr>
          <w:p w14:paraId="43684D85" w14:textId="676AE21E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1372C009" w14:textId="0A718074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54 Hristo Botev str.</w:t>
            </w:r>
          </w:p>
        </w:tc>
      </w:tr>
      <w:tr w:rsidR="00D02CE3" w:rsidRPr="00A85A1D" w14:paraId="57A43B70" w14:textId="77777777" w:rsidTr="00A85A1D">
        <w:tc>
          <w:tcPr>
            <w:tcW w:w="2263" w:type="dxa"/>
          </w:tcPr>
          <w:p w14:paraId="424088EC" w14:textId="3F5996AA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Zdravko Asenov</w:t>
            </w:r>
          </w:p>
        </w:tc>
        <w:tc>
          <w:tcPr>
            <w:tcW w:w="1843" w:type="dxa"/>
          </w:tcPr>
          <w:p w14:paraId="40D18E57" w14:textId="6AF5DE42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424E79D2" w14:textId="755C7665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6 Neven str.</w:t>
            </w:r>
          </w:p>
        </w:tc>
      </w:tr>
    </w:tbl>
    <w:p w14:paraId="1201135D" w14:textId="55E978FC" w:rsidR="00496A0E" w:rsidRPr="00A617CD" w:rsidRDefault="00496A0E" w:rsidP="005C6CC6">
      <w:pPr>
        <w:pStyle w:val="Heading2"/>
        <w:numPr>
          <w:ilvl w:val="0"/>
          <w:numId w:val="33"/>
        </w:numPr>
        <w:ind w:left="284"/>
        <w:jc w:val="both"/>
        <w:rPr>
          <w:highlight w:val="yellow"/>
        </w:rPr>
      </w:pPr>
      <w:r w:rsidRPr="00A617CD">
        <w:rPr>
          <w:highlight w:val="yellow"/>
        </w:rPr>
        <w:t>Animals for Adoption</w:t>
      </w:r>
    </w:p>
    <w:p w14:paraId="5A4C41C8" w14:textId="51762CFB" w:rsidR="0033219F" w:rsidRPr="00A457C0" w:rsidRDefault="0033219F" w:rsidP="000433F7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 w:rsidR="00D168B8"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 w:rsidR="005327A4">
        <w:rPr>
          <w:b/>
          <w:bCs/>
          <w:lang w:val="en-GB"/>
        </w:rPr>
        <w:t xml:space="preserve"> </w:t>
      </w:r>
      <w:r w:rsidR="005327A4" w:rsidRPr="00C46944">
        <w:rPr>
          <w:lang w:val="en-GB"/>
        </w:rPr>
        <w:t>(</w:t>
      </w:r>
      <w:r w:rsidR="00D168B8">
        <w:rPr>
          <w:lang w:val="en-GB"/>
        </w:rPr>
        <w:t>5</w:t>
      </w:r>
      <w:r w:rsidR="005327A4"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="00452A00"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 w:rsidR="00424FB9"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>.</w:t>
      </w:r>
      <w:r w:rsidR="00CB1BB1">
        <w:rPr>
          <w:b/>
          <w:bCs/>
          <w:lang w:val="en-GB"/>
        </w:rPr>
        <w:t xml:space="preserve"> Order </w:t>
      </w:r>
      <w:r w:rsidR="00CB1BB1" w:rsidRPr="00CB1BB1">
        <w:rPr>
          <w:lang w:val="en-GB"/>
        </w:rPr>
        <w:t xml:space="preserve">the result by </w:t>
      </w:r>
      <w:r w:rsidR="00CB1BB1" w:rsidRPr="00CB1BB1">
        <w:rPr>
          <w:b/>
          <w:bCs/>
          <w:lang w:val="en-GB"/>
        </w:rPr>
        <w:t>animal</w:t>
      </w:r>
      <w:r w:rsidR="00D17377">
        <w:rPr>
          <w:b/>
          <w:bCs/>
          <w:lang w:val="en-GB"/>
        </w:rPr>
        <w:t>'</w:t>
      </w:r>
      <w:r w:rsidR="00CB1BB1" w:rsidRPr="00CB1BB1">
        <w:rPr>
          <w:b/>
          <w:bCs/>
          <w:lang w:val="en-GB"/>
        </w:rPr>
        <w:t>s</w:t>
      </w:r>
      <w:r w:rsidR="00CB1BB1">
        <w:rPr>
          <w:b/>
          <w:bCs/>
          <w:lang w:val="en-GB"/>
        </w:rPr>
        <w:t xml:space="preserve"> name.</w:t>
      </w:r>
    </w:p>
    <w:p w14:paraId="3A847AE3" w14:textId="659490C2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33219F" w:rsidRPr="008C28A3" w14:paraId="362F4E78" w14:textId="77777777" w:rsidTr="00A85A1D">
        <w:tc>
          <w:tcPr>
            <w:tcW w:w="2972" w:type="dxa"/>
            <w:shd w:val="clear" w:color="auto" w:fill="D9D9D9" w:themeFill="background1" w:themeFillShade="D9"/>
          </w:tcPr>
          <w:p w14:paraId="076B1928" w14:textId="77777777" w:rsidR="0033219F" w:rsidRPr="008C28A3" w:rsidRDefault="0033219F" w:rsidP="00D4360E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32B0B9F8" w14:textId="165EAA37" w:rsidR="0033219F" w:rsidRPr="008C28A3" w:rsidRDefault="00EF650B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0DB3FE7" w14:textId="77777777" w:rsidR="0033219F" w:rsidRPr="008C28A3" w:rsidRDefault="0033219F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EF650B" w:rsidRPr="00A85A1D" w14:paraId="14B77C91" w14:textId="77777777" w:rsidTr="00A85A1D">
        <w:tc>
          <w:tcPr>
            <w:tcW w:w="2972" w:type="dxa"/>
          </w:tcPr>
          <w:p w14:paraId="4FE22B5B" w14:textId="06328EA2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32A63320" w14:textId="19D7D969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2D043023" w14:textId="3C0E3D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66555196" w14:textId="77777777" w:rsidTr="00A85A1D">
        <w:tc>
          <w:tcPr>
            <w:tcW w:w="2972" w:type="dxa"/>
          </w:tcPr>
          <w:p w14:paraId="5E3295F3" w14:textId="62E776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55AF6BDC" w14:textId="4F66B3FF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45C9B5EE" w14:textId="4648C6D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EF650B" w:rsidRPr="00A85A1D" w14:paraId="4200B606" w14:textId="77777777" w:rsidTr="00A85A1D">
        <w:tc>
          <w:tcPr>
            <w:tcW w:w="2972" w:type="dxa"/>
          </w:tcPr>
          <w:p w14:paraId="7227D76F" w14:textId="4D53C50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7D80A565" w14:textId="6304F79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4B561F6F" w14:textId="7FFA296D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EF650B" w:rsidRPr="00A85A1D" w14:paraId="1173A2F9" w14:textId="77777777" w:rsidTr="00A85A1D">
        <w:tc>
          <w:tcPr>
            <w:tcW w:w="2972" w:type="dxa"/>
          </w:tcPr>
          <w:p w14:paraId="3053CFB5" w14:textId="13EC8788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lastRenderedPageBreak/>
              <w:t>Goliath Frog</w:t>
            </w:r>
          </w:p>
        </w:tc>
        <w:tc>
          <w:tcPr>
            <w:tcW w:w="1364" w:type="dxa"/>
          </w:tcPr>
          <w:p w14:paraId="1A543031" w14:textId="5C7213F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2AC98EAF" w14:textId="3528791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EF650B" w:rsidRPr="00A85A1D" w14:paraId="0122EA82" w14:textId="77777777" w:rsidTr="00A85A1D">
        <w:tc>
          <w:tcPr>
            <w:tcW w:w="2972" w:type="dxa"/>
          </w:tcPr>
          <w:p w14:paraId="1C3FE44E" w14:textId="146B674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oi</w:t>
            </w:r>
          </w:p>
        </w:tc>
        <w:tc>
          <w:tcPr>
            <w:tcW w:w="1364" w:type="dxa"/>
          </w:tcPr>
          <w:p w14:paraId="5A264081" w14:textId="19A0774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0885693C" w14:textId="59FDF2D1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1CB5EF85" w14:textId="77777777" w:rsidTr="00A85A1D">
        <w:tc>
          <w:tcPr>
            <w:tcW w:w="2972" w:type="dxa"/>
          </w:tcPr>
          <w:p w14:paraId="1C5209A7" w14:textId="3DF1EBDB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Poison Frog</w:t>
            </w:r>
          </w:p>
        </w:tc>
        <w:tc>
          <w:tcPr>
            <w:tcW w:w="1364" w:type="dxa"/>
          </w:tcPr>
          <w:p w14:paraId="12491819" w14:textId="511BE40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192E350D" w14:textId="7679E1F3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5373C223" w:rsidR="00E7154C" w:rsidRPr="00A617CD" w:rsidRDefault="00D96643" w:rsidP="000433F7">
      <w:pPr>
        <w:pStyle w:val="Heading2"/>
        <w:jc w:val="both"/>
        <w:rPr>
          <w:noProof/>
          <w:highlight w:val="yellow"/>
        </w:rPr>
      </w:pPr>
      <w:r w:rsidRPr="00A617CD">
        <w:rPr>
          <w:noProof/>
          <w:highlight w:val="yellow"/>
        </w:rPr>
        <w:t>All</w:t>
      </w:r>
      <w:r w:rsidR="00797A8B" w:rsidRPr="00A617CD">
        <w:rPr>
          <w:noProof/>
          <w:highlight w:val="yellow"/>
        </w:rPr>
        <w:t xml:space="preserve"> </w:t>
      </w:r>
      <w:r w:rsidRPr="00A617CD">
        <w:rPr>
          <w:noProof/>
          <w:highlight w:val="yellow"/>
        </w:rPr>
        <w:t>Volunteers in a Department</w:t>
      </w:r>
    </w:p>
    <w:p w14:paraId="4B0B2626" w14:textId="7B3CD452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D96643">
        <w:rPr>
          <w:rFonts w:ascii="Consolas" w:eastAsia="Consolas" w:hAnsi="Consolas" w:cs="Consolas"/>
          <w:b/>
        </w:rPr>
        <w:t>Get</w:t>
      </w:r>
      <w:r w:rsidR="007E3A74">
        <w:rPr>
          <w:rFonts w:ascii="Consolas" w:eastAsia="Consolas" w:hAnsi="Consolas" w:cs="Consolas"/>
          <w:b/>
        </w:rPr>
        <w:t>Volunteers</w:t>
      </w:r>
      <w:r w:rsidR="00D96643">
        <w:rPr>
          <w:rFonts w:ascii="Consolas" w:eastAsia="Consolas" w:hAnsi="Consolas" w:cs="Consolas"/>
          <w:b/>
        </w:rPr>
        <w:t>Count</w:t>
      </w:r>
      <w:r w:rsidR="007E3A74">
        <w:rPr>
          <w:rFonts w:ascii="Consolas" w:eastAsia="Consolas" w:hAnsi="Consolas" w:cs="Consolas"/>
          <w:b/>
        </w:rPr>
        <w:t>From</w:t>
      </w:r>
      <w:r w:rsidR="00F1381D">
        <w:rPr>
          <w:rFonts w:ascii="Consolas" w:eastAsia="Consolas" w:hAnsi="Consolas" w:cs="Consolas"/>
          <w:b/>
        </w:rPr>
        <w:t>A</w:t>
      </w:r>
      <w:r w:rsidR="007E3A74">
        <w:rPr>
          <w:rFonts w:ascii="Consolas" w:eastAsia="Consolas" w:hAnsi="Consolas" w:cs="Consolas"/>
          <w:b/>
        </w:rPr>
        <w:t>Department</w:t>
      </w:r>
      <w:proofErr w:type="spellEnd"/>
      <w:r w:rsidR="007E3A74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D96643">
        <w:rPr>
          <w:b/>
        </w:rPr>
        <w:t>department</w:t>
      </w:r>
      <w:r>
        <w:t xml:space="preserve"> and returns the </w:t>
      </w:r>
      <w:r w:rsidR="002445A8">
        <w:t>count</w:t>
      </w:r>
      <w:r>
        <w:t xml:space="preserve"> of </w:t>
      </w:r>
      <w:r w:rsidR="00D96643">
        <w:rPr>
          <w:b/>
        </w:rPr>
        <w:t xml:space="preserve">volunteers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are involved in this department</w:t>
      </w:r>
      <w:r>
        <w:t>.</w:t>
      </w:r>
    </w:p>
    <w:p w14:paraId="6FC8A275" w14:textId="520975D4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8A1551" w14:paraId="6BBE8D2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8C28A3" w:rsidRDefault="008A155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8A1551" w14:paraId="14CD78F5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2AE6EF42" w:rsidR="008A1551" w:rsidRPr="00C25959" w:rsidRDefault="000A6F5B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proofErr w:type="spellStart"/>
            <w:r w:rsidR="007E3A74" w:rsidRPr="00C25959">
              <w:rPr>
                <w:rFonts w:ascii="Consolas" w:eastAsia="Consolas" w:hAnsi="Consolas" w:cs="Consolas"/>
                <w:bCs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  <w:bCs/>
              </w:rPr>
              <w:t>A</w:t>
            </w:r>
            <w:r w:rsidR="007E3A74" w:rsidRPr="00C25959">
              <w:rPr>
                <w:rFonts w:ascii="Consolas" w:eastAsia="Consolas" w:hAnsi="Consolas" w:cs="Consolas"/>
                <w:bCs/>
              </w:rPr>
              <w:t>Department</w:t>
            </w:r>
            <w:proofErr w:type="spellEnd"/>
            <w:r w:rsidR="007E3A74"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8A1551" w14:paraId="6357BC38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8A1551" w14:paraId="28315F40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2A3AF761" w14:textId="579D555D" w:rsidR="008A1551" w:rsidRDefault="008A155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7E53B1" w14:paraId="5DB24D3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7E53B1" w14:paraId="53B0F31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9B43D4F" w:rsidR="007E53B1" w:rsidRPr="00C25959" w:rsidRDefault="002971F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7E53B1" w14:paraId="44DAA21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70A75070" w:rsidR="007E53B1" w:rsidRPr="00C25959" w:rsidRDefault="002971FF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B02D20" w14:paraId="7F67162D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B02D20" w14:paraId="6BB34A5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100E8FED" w:rsidR="00B02D20" w:rsidRPr="00C25959" w:rsidRDefault="008D1C2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B02D20" w14:paraId="6060BB1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2106085" w:rsidR="00B02D20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2300415" w14:textId="718C0257" w:rsidR="00E7154C" w:rsidRPr="00A617CD" w:rsidRDefault="00F16DF8" w:rsidP="000433F7">
      <w:pPr>
        <w:pStyle w:val="Heading2"/>
        <w:jc w:val="both"/>
        <w:rPr>
          <w:noProof/>
          <w:highlight w:val="yellow"/>
        </w:rPr>
      </w:pPr>
      <w:r w:rsidRPr="00A617CD">
        <w:rPr>
          <w:noProof/>
          <w:highlight w:val="yellow"/>
        </w:rPr>
        <w:t xml:space="preserve">Animals with Owner or </w:t>
      </w:r>
      <w:r w:rsidR="00661C0F" w:rsidRPr="00A617CD">
        <w:rPr>
          <w:noProof/>
          <w:highlight w:val="yellow"/>
        </w:rPr>
        <w:t>Not</w:t>
      </w:r>
    </w:p>
    <w:p w14:paraId="135ABD67" w14:textId="6BA776F2" w:rsidR="00F16DF8" w:rsidRDefault="00BE3A7E" w:rsidP="000433F7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D11C26">
        <w:rPr>
          <w:rFonts w:ascii="Consolas" w:hAnsi="Consolas"/>
          <w:b/>
          <w:bCs/>
          <w:noProof/>
        </w:rPr>
        <w:t>usp_AnimalsWithOwnersOrNot(@AnimalName)</w:t>
      </w:r>
      <w:r w:rsidR="00F16DF8">
        <w:rPr>
          <w:b/>
          <w:bCs/>
          <w:noProof/>
        </w:rPr>
        <w:t xml:space="preserve">. </w:t>
      </w:r>
    </w:p>
    <w:p w14:paraId="1572E3A7" w14:textId="00ECC234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7A3BA4" w:rsidRPr="007A3BA4">
        <w:rPr>
          <w:b/>
          <w:bCs/>
        </w:rPr>
        <w:t>owner</w:t>
      </w:r>
      <w:r w:rsidR="007A3BA4">
        <w:t xml:space="preserve"> of the given animal. </w:t>
      </w:r>
      <w:r>
        <w:t xml:space="preserve"> </w:t>
      </w:r>
      <w:r w:rsidR="007A3BA4">
        <w:t xml:space="preserve">If there is no owner, put </w:t>
      </w:r>
      <w:r w:rsidR="00393D74" w:rsidRPr="007E554C">
        <w:rPr>
          <w:rFonts w:ascii="Consolas" w:hAnsi="Consolas"/>
          <w:b/>
          <w:bCs/>
        </w:rPr>
        <w:t>'</w:t>
      </w:r>
      <w:r w:rsidR="00147F8F" w:rsidRPr="00D11C26">
        <w:rPr>
          <w:rFonts w:ascii="Consolas" w:hAnsi="Consolas"/>
          <w:b/>
          <w:bCs/>
          <w:lang w:val="is-IS"/>
        </w:rPr>
        <w:t>F</w:t>
      </w:r>
      <w:r w:rsidR="007A3BA4" w:rsidRPr="00D11C26">
        <w:rPr>
          <w:rFonts w:ascii="Consolas" w:hAnsi="Consolas"/>
          <w:b/>
          <w:bCs/>
          <w:lang w:val="is-IS"/>
        </w:rPr>
        <w:t>or adoption</w:t>
      </w:r>
      <w:r w:rsidR="007A3BA4" w:rsidRPr="007E554C">
        <w:rPr>
          <w:rFonts w:ascii="Consolas" w:hAnsi="Consolas"/>
          <w:b/>
          <w:bCs/>
        </w:rPr>
        <w:t>'</w:t>
      </w:r>
      <w:r w:rsidR="007A3BA4" w:rsidRPr="00D11C26">
        <w:rPr>
          <w:rFonts w:cstheme="minorHAnsi"/>
          <w:b/>
          <w:bCs/>
        </w:rPr>
        <w:t>.</w:t>
      </w:r>
    </w:p>
    <w:p w14:paraId="2228697D" w14:textId="4E594719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5AD6884" w:rsidR="00BE3A7E" w:rsidRPr="00C25959" w:rsidRDefault="00427785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0DDC1789" w14:textId="0997D492" w:rsidR="006B6040" w:rsidRPr="006E2688" w:rsidRDefault="006B6040" w:rsidP="006E2688">
      <w:pPr>
        <w:pStyle w:val="Heading3"/>
        <w:jc w:val="both"/>
        <w:rPr>
          <w:noProof/>
        </w:rPr>
      </w:pPr>
      <w:r w:rsidRPr="006E2688">
        <w:rPr>
          <w:noProof/>
        </w:rPr>
        <w:lastRenderedPageBreak/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:rsidRPr="00D11C26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0B3F8377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27785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6ED8E562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121B8CD5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5D61B349" w14:textId="146A48E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262D4F5B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1058050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27664993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3286DB7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3AA49A0B" w14:textId="4C7C0F06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7030FD9E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62B988E6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D11C26" w:rsidRDefault="00A871CC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1D4243D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F2E021D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15DB55E0" w14:textId="77777777" w:rsidR="00B04EB9" w:rsidRPr="00E7154C" w:rsidRDefault="00B04EB9" w:rsidP="00D3288F">
      <w:pPr>
        <w:pStyle w:val="Heading1"/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F5F3D" w14:textId="77777777" w:rsidR="002918E0" w:rsidRDefault="002918E0" w:rsidP="008068A2">
      <w:pPr>
        <w:spacing w:after="0" w:line="240" w:lineRule="auto"/>
      </w:pPr>
      <w:r>
        <w:separator/>
      </w:r>
    </w:p>
  </w:endnote>
  <w:endnote w:type="continuationSeparator" w:id="0">
    <w:p w14:paraId="4D9BA98E" w14:textId="77777777" w:rsidR="002918E0" w:rsidRDefault="002918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CF253" w14:textId="77777777" w:rsidR="002918E0" w:rsidRDefault="002918E0" w:rsidP="008068A2">
      <w:pPr>
        <w:spacing w:after="0" w:line="240" w:lineRule="auto"/>
      </w:pPr>
      <w:r>
        <w:separator/>
      </w:r>
    </w:p>
  </w:footnote>
  <w:footnote w:type="continuationSeparator" w:id="0">
    <w:p w14:paraId="677F6819" w14:textId="77777777" w:rsidR="002918E0" w:rsidRDefault="002918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7181751">
    <w:abstractNumId w:val="8"/>
  </w:num>
  <w:num w:numId="2" w16cid:durableId="1675644273">
    <w:abstractNumId w:val="5"/>
  </w:num>
  <w:num w:numId="3" w16cid:durableId="306326335">
    <w:abstractNumId w:val="20"/>
  </w:num>
  <w:num w:numId="4" w16cid:durableId="382097694">
    <w:abstractNumId w:val="11"/>
  </w:num>
  <w:num w:numId="5" w16cid:durableId="1180124672">
    <w:abstractNumId w:val="21"/>
  </w:num>
  <w:num w:numId="6" w16cid:durableId="55009713">
    <w:abstractNumId w:val="12"/>
  </w:num>
  <w:num w:numId="7" w16cid:durableId="1546789303">
    <w:abstractNumId w:val="15"/>
  </w:num>
  <w:num w:numId="8" w16cid:durableId="21370167">
    <w:abstractNumId w:val="3"/>
  </w:num>
  <w:num w:numId="9" w16cid:durableId="1600479914">
    <w:abstractNumId w:val="26"/>
  </w:num>
  <w:num w:numId="10" w16cid:durableId="2047018307">
    <w:abstractNumId w:val="24"/>
  </w:num>
  <w:num w:numId="11" w16cid:durableId="24215301">
    <w:abstractNumId w:val="25"/>
  </w:num>
  <w:num w:numId="12" w16cid:durableId="240599026">
    <w:abstractNumId w:val="29"/>
  </w:num>
  <w:num w:numId="13" w16cid:durableId="833032057">
    <w:abstractNumId w:val="6"/>
  </w:num>
  <w:num w:numId="14" w16cid:durableId="799499177">
    <w:abstractNumId w:val="9"/>
  </w:num>
  <w:num w:numId="15" w16cid:durableId="1231962840">
    <w:abstractNumId w:val="30"/>
  </w:num>
  <w:num w:numId="16" w16cid:durableId="1093162913">
    <w:abstractNumId w:val="1"/>
  </w:num>
  <w:num w:numId="17" w16cid:durableId="529758607">
    <w:abstractNumId w:val="16"/>
  </w:num>
  <w:num w:numId="18" w16cid:durableId="100957042">
    <w:abstractNumId w:val="23"/>
  </w:num>
  <w:num w:numId="19" w16cid:durableId="1841307715">
    <w:abstractNumId w:val="22"/>
  </w:num>
  <w:num w:numId="20" w16cid:durableId="563873631">
    <w:abstractNumId w:val="8"/>
  </w:num>
  <w:num w:numId="21" w16cid:durableId="1213348134">
    <w:abstractNumId w:val="8"/>
  </w:num>
  <w:num w:numId="22" w16cid:durableId="1932346486">
    <w:abstractNumId w:val="2"/>
  </w:num>
  <w:num w:numId="23" w16cid:durableId="1744177251">
    <w:abstractNumId w:val="0"/>
  </w:num>
  <w:num w:numId="24" w16cid:durableId="987366205">
    <w:abstractNumId w:val="31"/>
  </w:num>
  <w:num w:numId="25" w16cid:durableId="904996426">
    <w:abstractNumId w:val="0"/>
  </w:num>
  <w:num w:numId="26" w16cid:durableId="226451947">
    <w:abstractNumId w:val="32"/>
  </w:num>
  <w:num w:numId="27" w16cid:durableId="412819186">
    <w:abstractNumId w:val="13"/>
  </w:num>
  <w:num w:numId="28" w16cid:durableId="590939582">
    <w:abstractNumId w:val="27"/>
  </w:num>
  <w:num w:numId="29" w16cid:durableId="495728577">
    <w:abstractNumId w:val="28"/>
  </w:num>
  <w:num w:numId="30" w16cid:durableId="2083942984">
    <w:abstractNumId w:val="18"/>
  </w:num>
  <w:num w:numId="31" w16cid:durableId="1491099921">
    <w:abstractNumId w:val="19"/>
  </w:num>
  <w:num w:numId="32" w16cid:durableId="663705908">
    <w:abstractNumId w:val="8"/>
    <w:lvlOverride w:ilvl="0">
      <w:startOverride w:val="10"/>
    </w:lvlOverride>
  </w:num>
  <w:num w:numId="33" w16cid:durableId="132524850">
    <w:abstractNumId w:val="8"/>
    <w:lvlOverride w:ilvl="0">
      <w:startOverride w:val="9"/>
    </w:lvlOverride>
  </w:num>
  <w:num w:numId="34" w16cid:durableId="573512812">
    <w:abstractNumId w:val="8"/>
    <w:lvlOverride w:ilvl="0">
      <w:startOverride w:val="8"/>
    </w:lvlOverride>
  </w:num>
  <w:num w:numId="35" w16cid:durableId="369233541">
    <w:abstractNumId w:val="8"/>
  </w:num>
  <w:num w:numId="36" w16cid:durableId="634993496">
    <w:abstractNumId w:val="7"/>
  </w:num>
  <w:num w:numId="37" w16cid:durableId="825047260">
    <w:abstractNumId w:val="8"/>
  </w:num>
  <w:num w:numId="38" w16cid:durableId="1218398321">
    <w:abstractNumId w:val="4"/>
  </w:num>
  <w:num w:numId="39" w16cid:durableId="111019158">
    <w:abstractNumId w:val="14"/>
  </w:num>
  <w:num w:numId="40" w16cid:durableId="2052725340">
    <w:abstractNumId w:val="17"/>
  </w:num>
  <w:num w:numId="41" w16cid:durableId="960846412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18E0"/>
    <w:rsid w:val="0029529F"/>
    <w:rsid w:val="00295F01"/>
    <w:rsid w:val="002971FA"/>
    <w:rsid w:val="002971FF"/>
    <w:rsid w:val="002A0503"/>
    <w:rsid w:val="002A2D2D"/>
    <w:rsid w:val="002A385F"/>
    <w:rsid w:val="002A4929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242"/>
    <w:rsid w:val="00496A0E"/>
    <w:rsid w:val="004A6035"/>
    <w:rsid w:val="004A7E77"/>
    <w:rsid w:val="004B03A1"/>
    <w:rsid w:val="004B3C65"/>
    <w:rsid w:val="004B43CC"/>
    <w:rsid w:val="004B6A5A"/>
    <w:rsid w:val="004C0A80"/>
    <w:rsid w:val="004C7189"/>
    <w:rsid w:val="004D03E1"/>
    <w:rsid w:val="004D1E8E"/>
    <w:rsid w:val="004D29A9"/>
    <w:rsid w:val="004D5392"/>
    <w:rsid w:val="004D7123"/>
    <w:rsid w:val="004E0D4F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A7651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4974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0E42"/>
    <w:rsid w:val="00774394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08F1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3FB0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3ED3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7C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27C5F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07A7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B5"/>
    <w:rsid w:val="00BD7589"/>
    <w:rsid w:val="00BE0278"/>
    <w:rsid w:val="00BE399E"/>
    <w:rsid w:val="00BE3A7E"/>
    <w:rsid w:val="00BF1775"/>
    <w:rsid w:val="00BF201D"/>
    <w:rsid w:val="00BF2F36"/>
    <w:rsid w:val="00BF74C2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959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288F"/>
    <w:rsid w:val="00D33CAF"/>
    <w:rsid w:val="00D3404A"/>
    <w:rsid w:val="00D376FF"/>
    <w:rsid w:val="00D37709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5E7B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5C08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8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28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D328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3288F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33/Databases-MSSQL-Server-Exam-19-June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6</TotalTime>
  <Pages>1</Pages>
  <Words>1415</Words>
  <Characters>806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Miro K</cp:lastModifiedBy>
  <cp:revision>476</cp:revision>
  <cp:lastPrinted>2015-10-26T22:35:00Z</cp:lastPrinted>
  <dcterms:created xsi:type="dcterms:W3CDTF">2020-06-28T13:32:00Z</dcterms:created>
  <dcterms:modified xsi:type="dcterms:W3CDTF">2023-10-12T12:07:00Z</dcterms:modified>
  <cp:category>programming, education, software engineering, software development</cp:category>
</cp:coreProperties>
</file>